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71109" w14:textId="77777777" w:rsidR="008056DA" w:rsidRPr="002C0EC6" w:rsidRDefault="00BA6C94" w:rsidP="50CAEE1F">
      <w:pPr>
        <w:ind w:firstLine="964"/>
        <w:jc w:val="center"/>
        <w:rPr>
          <w:noProof/>
        </w:rPr>
      </w:pPr>
      <w:bookmarkStart w:id="0" w:name="_Toc150663084"/>
      <w:r w:rsidRPr="002C0EC6">
        <w:rPr>
          <w:noProof/>
          <w:lang w:eastAsia="fi-FI"/>
        </w:rPr>
        <w:drawing>
          <wp:anchor distT="0" distB="0" distL="114300" distR="114300" simplePos="0" relativeHeight="251658240" behindDoc="0" locked="0" layoutInCell="1" allowOverlap="1" wp14:anchorId="7D82AD31" wp14:editId="193B247E">
            <wp:simplePos x="0" y="0"/>
            <wp:positionH relativeFrom="page">
              <wp:align>center</wp:align>
            </wp:positionH>
            <wp:positionV relativeFrom="margin">
              <wp:posOffset>1080135</wp:posOffset>
            </wp:positionV>
            <wp:extent cx="1352550" cy="1790700"/>
            <wp:effectExtent l="0" t="0" r="0" b="0"/>
            <wp:wrapTopAndBottom/>
            <wp:docPr id="4" name="Picture 4" descr="oulun yliopisto_logo_fin-eng_black_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oulun yliopisto_logo_fin-eng_black_cmyk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790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354355" w14:textId="3862AF09" w:rsidR="004776EC" w:rsidRPr="006B6148" w:rsidRDefault="00580DC5" w:rsidP="00FC5563">
      <w:pPr>
        <w:pStyle w:val="Title"/>
        <w:spacing w:before="2000"/>
      </w:pPr>
      <w:proofErr w:type="spellStart"/>
      <w:r>
        <w:t>Research</w:t>
      </w:r>
      <w:proofErr w:type="spellEnd"/>
      <w:r>
        <w:t xml:space="preserve"> </w:t>
      </w:r>
      <w:proofErr w:type="spellStart"/>
      <w:r>
        <w:t>plan</w:t>
      </w:r>
      <w:proofErr w:type="spellEnd"/>
      <w:r>
        <w:t xml:space="preserve">: </w:t>
      </w:r>
      <w:proofErr w:type="spellStart"/>
      <w:r w:rsidR="003E092F">
        <w:t>Title</w:t>
      </w:r>
      <w:proofErr w:type="spellEnd"/>
      <w:r>
        <w:t xml:space="preserve"> / </w:t>
      </w:r>
      <w:r w:rsidR="00C37829" w:rsidRPr="006B6148">
        <w:t>Tutkimussuunnitelma</w:t>
      </w:r>
      <w:r w:rsidR="003E092F">
        <w:t>: N</w:t>
      </w:r>
      <w:r w:rsidR="00BC2E31" w:rsidRPr="006B6148">
        <w:t>imi</w:t>
      </w:r>
    </w:p>
    <w:p w14:paraId="74651581" w14:textId="77777777" w:rsidR="00433B52" w:rsidRPr="006B6148" w:rsidRDefault="00433B52" w:rsidP="00433B52"/>
    <w:p w14:paraId="64F6D8FE" w14:textId="77777777" w:rsidR="00D67598" w:rsidRPr="006B6148" w:rsidRDefault="00D67598" w:rsidP="00433B52"/>
    <w:p w14:paraId="6CEF6E19" w14:textId="77777777" w:rsidR="00D67598" w:rsidRPr="006B6148" w:rsidRDefault="00D67598" w:rsidP="00433B52"/>
    <w:p w14:paraId="385FAF84" w14:textId="77777777" w:rsidR="00FC5563" w:rsidRPr="006B6148" w:rsidRDefault="00FC5563" w:rsidP="00433B52"/>
    <w:p w14:paraId="49DD2D4D" w14:textId="77777777" w:rsidR="00FC5563" w:rsidRPr="006B6148" w:rsidRDefault="00FC5563" w:rsidP="00433B52"/>
    <w:p w14:paraId="451FAE5A" w14:textId="77777777" w:rsidR="00FC5563" w:rsidRPr="006B6148" w:rsidRDefault="00FC5563" w:rsidP="00433B52"/>
    <w:p w14:paraId="6B708231" w14:textId="77777777" w:rsidR="00FC5563" w:rsidRPr="006B6148" w:rsidRDefault="00FC5563" w:rsidP="00433B52"/>
    <w:p w14:paraId="563F874A" w14:textId="77777777" w:rsidR="00FC5563" w:rsidRPr="006B6148" w:rsidRDefault="00FC5563" w:rsidP="00433B52"/>
    <w:p w14:paraId="5E35F487" w14:textId="77777777" w:rsidR="00D67598" w:rsidRPr="006B6148" w:rsidRDefault="00D67598" w:rsidP="00433B52"/>
    <w:p w14:paraId="56F2C64B" w14:textId="77777777" w:rsidR="00D67598" w:rsidRPr="006B6148" w:rsidRDefault="00D67598" w:rsidP="00433B52"/>
    <w:p w14:paraId="3AAE10A0" w14:textId="77777777" w:rsidR="00D67598" w:rsidRPr="006B6148" w:rsidRDefault="00D67598" w:rsidP="00433B52"/>
    <w:p w14:paraId="42C09ABF" w14:textId="77777777" w:rsidR="00D67598" w:rsidRPr="006B6148" w:rsidRDefault="00D67598" w:rsidP="00433B52"/>
    <w:p w14:paraId="71FD7C4F" w14:textId="62BCB94F" w:rsidR="00E83E67" w:rsidRPr="006B6148" w:rsidRDefault="005F1B61" w:rsidP="00E06704">
      <w:pPr>
        <w:pStyle w:val="AuthorInformation"/>
        <w:ind w:left="5760"/>
      </w:pPr>
      <w:proofErr w:type="spellStart"/>
      <w:r>
        <w:t>University</w:t>
      </w:r>
      <w:proofErr w:type="spellEnd"/>
      <w:r>
        <w:t xml:space="preserve"> of Oulu / </w:t>
      </w:r>
      <w:r w:rsidR="002C0EC6" w:rsidRPr="006B6148">
        <w:t>Oulun yliopisto</w:t>
      </w:r>
    </w:p>
    <w:p w14:paraId="3DB8F23E" w14:textId="513F5AA7" w:rsidR="002C0EC6" w:rsidRPr="006B6148" w:rsidRDefault="006F1DB6" w:rsidP="00E06704">
      <w:pPr>
        <w:pStyle w:val="AuthorInformation"/>
        <w:ind w:left="5760"/>
      </w:pPr>
      <w:proofErr w:type="spellStart"/>
      <w:r>
        <w:t>Information</w:t>
      </w:r>
      <w:proofErr w:type="spellEnd"/>
      <w:r>
        <w:t xml:space="preserve"> </w:t>
      </w:r>
      <w:proofErr w:type="spellStart"/>
      <w:r>
        <w:t>processing</w:t>
      </w:r>
      <w:proofErr w:type="spellEnd"/>
      <w:r>
        <w:t xml:space="preserve"> science / </w:t>
      </w:r>
      <w:r w:rsidR="00D831CC" w:rsidRPr="006B6148">
        <w:t>Tietojenkäsittelytiede</w:t>
      </w:r>
      <w:r>
        <w:t xml:space="preserve"> </w:t>
      </w:r>
    </w:p>
    <w:p w14:paraId="46F3DEA2" w14:textId="4A88F211" w:rsidR="00D67598" w:rsidRPr="006B6148" w:rsidRDefault="006F1DB6" w:rsidP="00E06704">
      <w:pPr>
        <w:pStyle w:val="AuthorInformation"/>
        <w:ind w:left="5760"/>
      </w:pPr>
      <w:proofErr w:type="spellStart"/>
      <w:r>
        <w:t>Research</w:t>
      </w:r>
      <w:proofErr w:type="spellEnd"/>
      <w:r>
        <w:t xml:space="preserve"> </w:t>
      </w:r>
      <w:proofErr w:type="spellStart"/>
      <w:r>
        <w:t>plan</w:t>
      </w:r>
      <w:proofErr w:type="spellEnd"/>
      <w:r>
        <w:t xml:space="preserve"> / </w:t>
      </w:r>
      <w:r w:rsidR="002C0EC6" w:rsidRPr="006B6148">
        <w:t>Tutkimussuunnitelma</w:t>
      </w:r>
    </w:p>
    <w:p w14:paraId="1CCF08C7" w14:textId="401EEBCB" w:rsidR="0026541D" w:rsidRPr="006B6148" w:rsidRDefault="004703F6" w:rsidP="00E761BC">
      <w:pPr>
        <w:pStyle w:val="AuthorInformation"/>
        <w:ind w:left="5760"/>
        <w:sectPr w:rsidR="0026541D" w:rsidRPr="006B6148" w:rsidSect="00F82896">
          <w:headerReference w:type="default" r:id="rId11"/>
          <w:pgSz w:w="11907" w:h="16840" w:code="9"/>
          <w:pgMar w:top="1134" w:right="1134" w:bottom="1134" w:left="1134" w:header="567" w:footer="431" w:gutter="0"/>
          <w:cols w:space="709"/>
          <w:titlePg/>
        </w:sectPr>
      </w:pPr>
      <w:proofErr w:type="spellStart"/>
      <w:r>
        <w:t>Year</w:t>
      </w:r>
      <w:proofErr w:type="spellEnd"/>
      <w:r>
        <w:t>/</w:t>
      </w:r>
      <w:r w:rsidR="00E761BC" w:rsidRPr="006B6148">
        <w:t>Vuosi</w:t>
      </w:r>
      <w:r w:rsidR="006B6148" w:rsidRPr="006B6148">
        <w:t xml:space="preserve">, </w:t>
      </w:r>
      <w:proofErr w:type="spellStart"/>
      <w:r>
        <w:t>semester</w:t>
      </w:r>
      <w:proofErr w:type="spellEnd"/>
      <w:r>
        <w:t>/</w:t>
      </w:r>
      <w:r w:rsidR="006B6148" w:rsidRPr="006B6148">
        <w:t>lukukausi</w:t>
      </w:r>
    </w:p>
    <w:bookmarkEnd w:id="0"/>
    <w:p w14:paraId="641FCEC5" w14:textId="40AEB237" w:rsidR="00592FB8" w:rsidRPr="00580DC5" w:rsidRDefault="00592FB8" w:rsidP="00592FB8">
      <w:pPr>
        <w:rPr>
          <w:lang w:val="en-US"/>
        </w:rPr>
      </w:pPr>
    </w:p>
    <w:p w14:paraId="334C5361" w14:textId="7B407630" w:rsidR="00A017D9" w:rsidRPr="006B6148" w:rsidRDefault="00E02D93" w:rsidP="00F750CD">
      <w:pPr>
        <w:pStyle w:val="Heading1"/>
      </w:pPr>
      <w:proofErr w:type="spellStart"/>
      <w:r>
        <w:t>Introduction</w:t>
      </w:r>
      <w:proofErr w:type="spellEnd"/>
      <w:r>
        <w:t xml:space="preserve"> / </w:t>
      </w:r>
      <w:r w:rsidR="00A05501">
        <w:t>Johdanto</w:t>
      </w:r>
    </w:p>
    <w:p w14:paraId="01C279F4" w14:textId="077CFDCB" w:rsidR="00A63132" w:rsidRDefault="00377BFB" w:rsidP="00377BFB">
      <w:pPr>
        <w:rPr>
          <w:lang w:val="en-US"/>
        </w:rPr>
      </w:pPr>
      <w:r w:rsidRPr="00377BFB">
        <w:rPr>
          <w:lang w:val="en-US"/>
        </w:rPr>
        <w:t>The topic is introduced on</w:t>
      </w:r>
      <w:r w:rsidR="00CE0BA6">
        <w:rPr>
          <w:lang w:val="en-US"/>
        </w:rPr>
        <w:t xml:space="preserve"> a </w:t>
      </w:r>
      <w:r w:rsidRPr="00377BFB">
        <w:rPr>
          <w:lang w:val="en-US"/>
        </w:rPr>
        <w:t xml:space="preserve">general level. The context of the research is </w:t>
      </w:r>
      <w:r w:rsidR="000C4578" w:rsidRPr="00377BFB">
        <w:rPr>
          <w:lang w:val="en-US"/>
        </w:rPr>
        <w:t>described,</w:t>
      </w:r>
      <w:r w:rsidRPr="00377BFB">
        <w:rPr>
          <w:lang w:val="en-US"/>
        </w:rPr>
        <w:t xml:space="preserve"> and the research problem is explained and justified. The problem </w:t>
      </w:r>
      <w:r w:rsidR="000C4578" w:rsidRPr="00377BFB">
        <w:rPr>
          <w:lang w:val="en-US"/>
        </w:rPr>
        <w:t>is situated</w:t>
      </w:r>
      <w:r w:rsidRPr="00377BFB">
        <w:rPr>
          <w:lang w:val="en-US"/>
        </w:rPr>
        <w:t xml:space="preserve"> in its larger environment. Note references when needed. The researcher may reason the topic also by describing his or her personal</w:t>
      </w:r>
      <w:r>
        <w:rPr>
          <w:lang w:val="en-US"/>
        </w:rPr>
        <w:t xml:space="preserve"> </w:t>
      </w:r>
      <w:r w:rsidRPr="00377BFB">
        <w:rPr>
          <w:lang w:val="en-US"/>
        </w:rPr>
        <w:t>motivation.</w:t>
      </w:r>
    </w:p>
    <w:p w14:paraId="7A3ECE35" w14:textId="7BD71D76" w:rsidR="00E02D93" w:rsidRPr="00E02D93" w:rsidRDefault="00E02D93" w:rsidP="00377BFB">
      <w:r w:rsidRPr="00E02D93">
        <w:t xml:space="preserve">Aihe esitellään yleisellä tasolla. Tutkimuksen </w:t>
      </w:r>
      <w:r w:rsidR="00383A48">
        <w:t>tausta</w:t>
      </w:r>
      <w:r w:rsidRPr="00E02D93">
        <w:t xml:space="preserve"> kuvataan ja tutkimusongelma selitetään ja perustellaan. Ongelma sij</w:t>
      </w:r>
      <w:r w:rsidR="00383A48">
        <w:t>oitetaan</w:t>
      </w:r>
      <w:r w:rsidRPr="00E02D93">
        <w:t xml:space="preserve"> laajem</w:t>
      </w:r>
      <w:r w:rsidR="00383A48">
        <w:t>paan ympäristöön</w:t>
      </w:r>
      <w:r w:rsidRPr="00E02D93">
        <w:t>. Huomioi viitteet tarvittaessa. Tutkija voi perustella aihetta myös kuvailemalla henkilökohtaista motivaatiotaan.</w:t>
      </w:r>
    </w:p>
    <w:p w14:paraId="064781BD" w14:textId="292BBA7B" w:rsidR="00A017D9" w:rsidRPr="00655364" w:rsidRDefault="00655364" w:rsidP="00A63132">
      <w:pPr>
        <w:pStyle w:val="Heading1"/>
        <w:rPr>
          <w:lang w:val="en-US"/>
        </w:rPr>
      </w:pPr>
      <w:r w:rsidRPr="00655364">
        <w:rPr>
          <w:lang w:val="en-US"/>
        </w:rPr>
        <w:t xml:space="preserve">Research problem and methods / </w:t>
      </w:r>
      <w:proofErr w:type="spellStart"/>
      <w:r w:rsidR="00DF053C" w:rsidRPr="00655364">
        <w:rPr>
          <w:lang w:val="en-US"/>
        </w:rPr>
        <w:t>Tutkimusongelma</w:t>
      </w:r>
      <w:proofErr w:type="spellEnd"/>
      <w:r w:rsidR="00DF053C" w:rsidRPr="00655364">
        <w:rPr>
          <w:lang w:val="en-US"/>
        </w:rPr>
        <w:t xml:space="preserve"> ja </w:t>
      </w:r>
      <w:r w:rsidR="00B75650" w:rsidRPr="00655364">
        <w:rPr>
          <w:lang w:val="en-US"/>
        </w:rPr>
        <w:t>–</w:t>
      </w:r>
      <w:r w:rsidR="00DF053C" w:rsidRPr="00655364">
        <w:rPr>
          <w:lang w:val="en-US"/>
        </w:rPr>
        <w:t xml:space="preserve"> </w:t>
      </w:r>
      <w:proofErr w:type="spellStart"/>
      <w:r w:rsidR="00DF053C" w:rsidRPr="00655364">
        <w:rPr>
          <w:lang w:val="en-US"/>
        </w:rPr>
        <w:t>menetelmät</w:t>
      </w:r>
      <w:proofErr w:type="spellEnd"/>
    </w:p>
    <w:p w14:paraId="6C94A442" w14:textId="2BE54E2C" w:rsidR="00992143" w:rsidRPr="00580DC5" w:rsidRDefault="00992143" w:rsidP="00992143">
      <w:r w:rsidRPr="000C4578">
        <w:rPr>
          <w:lang w:val="en-US"/>
        </w:rPr>
        <w:t xml:space="preserve">The problem under study is explained as explicitly as possible. The research problem can be divided into </w:t>
      </w:r>
      <w:r>
        <w:rPr>
          <w:lang w:val="en-US"/>
        </w:rPr>
        <w:t>sub-problems</w:t>
      </w:r>
      <w:r w:rsidRPr="000C4578">
        <w:rPr>
          <w:lang w:val="en-US"/>
        </w:rPr>
        <w:t xml:space="preserve"> or presented as hypotheses.</w:t>
      </w:r>
      <w:r w:rsidR="00655364">
        <w:rPr>
          <w:lang w:val="en-US"/>
        </w:rPr>
        <w:t xml:space="preserve"> </w:t>
      </w:r>
      <w:proofErr w:type="spellStart"/>
      <w:r w:rsidRPr="00580DC5">
        <w:t>The</w:t>
      </w:r>
      <w:proofErr w:type="spellEnd"/>
      <w:r w:rsidRPr="00580DC5">
        <w:t xml:space="preserve"> </w:t>
      </w:r>
      <w:proofErr w:type="spellStart"/>
      <w:r w:rsidRPr="00580DC5">
        <w:t>research</w:t>
      </w:r>
      <w:proofErr w:type="spellEnd"/>
      <w:r w:rsidRPr="00580DC5">
        <w:t xml:space="preserve"> </w:t>
      </w:r>
      <w:proofErr w:type="spellStart"/>
      <w:r w:rsidRPr="00580DC5">
        <w:t>methods</w:t>
      </w:r>
      <w:proofErr w:type="spellEnd"/>
      <w:r w:rsidRPr="00580DC5">
        <w:t xml:space="preserve"> and </w:t>
      </w:r>
      <w:proofErr w:type="spellStart"/>
      <w:r w:rsidRPr="00580DC5">
        <w:t>analysis</w:t>
      </w:r>
      <w:proofErr w:type="spellEnd"/>
      <w:r w:rsidRPr="00580DC5">
        <w:t xml:space="preserve"> </w:t>
      </w:r>
      <w:proofErr w:type="spellStart"/>
      <w:r w:rsidRPr="00580DC5">
        <w:t>are</w:t>
      </w:r>
      <w:proofErr w:type="spellEnd"/>
      <w:r w:rsidRPr="00580DC5">
        <w:t xml:space="preserve"> </w:t>
      </w:r>
      <w:proofErr w:type="spellStart"/>
      <w:r w:rsidRPr="00580DC5">
        <w:t>described</w:t>
      </w:r>
      <w:proofErr w:type="spellEnd"/>
      <w:r w:rsidRPr="00580DC5">
        <w:t>.</w:t>
      </w:r>
    </w:p>
    <w:p w14:paraId="314C2595" w14:textId="10770D7E" w:rsidR="00655364" w:rsidRPr="00A63132" w:rsidRDefault="00655364" w:rsidP="00655364">
      <w:pPr>
        <w:rPr>
          <w:lang w:val="en-US"/>
        </w:rPr>
      </w:pPr>
      <w:r w:rsidRPr="00655364">
        <w:t>Tutkittava ongelma selitetään mahdollisimman selkeästi. Tutkimusongelma voidaan jakaa osaongelmiin tai esittää hypoteeseina.</w:t>
      </w:r>
      <w:r>
        <w:t xml:space="preserve"> </w:t>
      </w:r>
      <w:proofErr w:type="spellStart"/>
      <w:r w:rsidRPr="00655364">
        <w:rPr>
          <w:lang w:val="en-US"/>
        </w:rPr>
        <w:t>Tutkimusmenetelmät</w:t>
      </w:r>
      <w:proofErr w:type="spellEnd"/>
      <w:r w:rsidRPr="00655364">
        <w:rPr>
          <w:lang w:val="en-US"/>
        </w:rPr>
        <w:t xml:space="preserve"> ja </w:t>
      </w:r>
      <w:r w:rsidR="00840254">
        <w:rPr>
          <w:lang w:val="en-US"/>
        </w:rPr>
        <w:t>-</w:t>
      </w:r>
      <w:proofErr w:type="spellStart"/>
      <w:r w:rsidRPr="00655364">
        <w:rPr>
          <w:lang w:val="en-US"/>
        </w:rPr>
        <w:t>analyysi</w:t>
      </w:r>
      <w:proofErr w:type="spellEnd"/>
      <w:r w:rsidRPr="00655364">
        <w:rPr>
          <w:lang w:val="en-US"/>
        </w:rPr>
        <w:t xml:space="preserve"> </w:t>
      </w:r>
      <w:proofErr w:type="spellStart"/>
      <w:r w:rsidRPr="00655364">
        <w:rPr>
          <w:lang w:val="en-US"/>
        </w:rPr>
        <w:t>kuvataan</w:t>
      </w:r>
      <w:proofErr w:type="spellEnd"/>
      <w:r w:rsidR="00151B2B">
        <w:rPr>
          <w:lang w:val="en-US"/>
        </w:rPr>
        <w:t xml:space="preserve"> </w:t>
      </w:r>
      <w:proofErr w:type="spellStart"/>
      <w:r w:rsidR="00151B2B">
        <w:rPr>
          <w:lang w:val="en-US"/>
        </w:rPr>
        <w:t>yleisesti</w:t>
      </w:r>
      <w:proofErr w:type="spellEnd"/>
      <w:r w:rsidRPr="00655364">
        <w:rPr>
          <w:lang w:val="en-US"/>
        </w:rPr>
        <w:t>.</w:t>
      </w:r>
    </w:p>
    <w:p w14:paraId="744286EC" w14:textId="2780D70F" w:rsidR="00B75650" w:rsidRDefault="00622BD0" w:rsidP="00B75650">
      <w:pPr>
        <w:pStyle w:val="Heading1"/>
      </w:pPr>
      <w:proofErr w:type="spellStart"/>
      <w:r>
        <w:t>Limitations</w:t>
      </w:r>
      <w:proofErr w:type="spellEnd"/>
      <w:r>
        <w:t xml:space="preserve"> / </w:t>
      </w:r>
      <w:r w:rsidR="00B75650">
        <w:t>Rajoitukset</w:t>
      </w:r>
    </w:p>
    <w:p w14:paraId="25778C9B" w14:textId="15382D30" w:rsidR="00F609EE" w:rsidRDefault="00F609EE" w:rsidP="00F609EE">
      <w:pPr>
        <w:rPr>
          <w:lang w:val="en-US"/>
        </w:rPr>
      </w:pPr>
      <w:r w:rsidRPr="00F609EE">
        <w:rPr>
          <w:lang w:val="en-US"/>
        </w:rPr>
        <w:t>The planned limitations and known shortcomings are reported. The reasons for them – if known – are explained from the viewpoint of the current</w:t>
      </w:r>
      <w:r>
        <w:rPr>
          <w:lang w:val="en-US"/>
        </w:rPr>
        <w:t xml:space="preserve"> </w:t>
      </w:r>
      <w:r w:rsidRPr="00F609EE">
        <w:rPr>
          <w:lang w:val="en-US"/>
        </w:rPr>
        <w:t>research.</w:t>
      </w:r>
    </w:p>
    <w:p w14:paraId="070A7C03" w14:textId="40972582" w:rsidR="00EA15AE" w:rsidRPr="00EA15AE" w:rsidRDefault="00EA15AE" w:rsidP="00F609EE">
      <w:r w:rsidRPr="00EA15AE">
        <w:t>Suunnitellut rajoitukset ja tunnetut puutteet raportoidaan. Syyt niihin – jos ne ovat tiedossa – selitetään nykyisen tutkimuksen näkökulmasta.</w:t>
      </w:r>
    </w:p>
    <w:p w14:paraId="7FFD6788" w14:textId="3C1A1EFE" w:rsidR="009B759D" w:rsidRDefault="00C9521B" w:rsidP="009B759D">
      <w:pPr>
        <w:pStyle w:val="Heading1"/>
        <w:rPr>
          <w:lang w:val="en-US"/>
        </w:rPr>
      </w:pPr>
      <w:r>
        <w:rPr>
          <w:lang w:val="en-US"/>
        </w:rPr>
        <w:lastRenderedPageBreak/>
        <w:t xml:space="preserve">Previous research / </w:t>
      </w:r>
      <w:proofErr w:type="spellStart"/>
      <w:r w:rsidR="009B759D" w:rsidRPr="009B759D">
        <w:rPr>
          <w:lang w:val="en-US"/>
        </w:rPr>
        <w:t>A</w:t>
      </w:r>
      <w:r w:rsidR="009B759D">
        <w:rPr>
          <w:lang w:val="en-US"/>
        </w:rPr>
        <w:t>iemp</w:t>
      </w:r>
      <w:r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tkimus</w:t>
      </w:r>
      <w:proofErr w:type="spellEnd"/>
    </w:p>
    <w:p w14:paraId="4DD97686" w14:textId="77777777" w:rsidR="00EA15AE" w:rsidRDefault="00EA15AE" w:rsidP="00EA15AE">
      <w:pPr>
        <w:rPr>
          <w:lang w:val="en-US"/>
        </w:rPr>
      </w:pPr>
      <w:r w:rsidRPr="00E65B81">
        <w:rPr>
          <w:lang w:val="en-US"/>
        </w:rPr>
        <w:t xml:space="preserve">The prior literature is presented briefly with full sentences. All required references are included. Its relevance in the current research is described </w:t>
      </w:r>
      <w:r>
        <w:rPr>
          <w:lang w:val="en-US"/>
        </w:rPr>
        <w:t>and limitations</w:t>
      </w:r>
      <w:r w:rsidRPr="00E65B81">
        <w:rPr>
          <w:lang w:val="en-US"/>
        </w:rPr>
        <w:t xml:space="preserve"> </w:t>
      </w:r>
      <w:r>
        <w:rPr>
          <w:lang w:val="en-US"/>
        </w:rPr>
        <w:t>recognized</w:t>
      </w:r>
      <w:r w:rsidRPr="00E65B81">
        <w:rPr>
          <w:lang w:val="en-US"/>
        </w:rPr>
        <w:t xml:space="preserve"> in prior research are identified if possible.</w:t>
      </w:r>
    </w:p>
    <w:p w14:paraId="2AA4C900" w14:textId="675894EA" w:rsidR="00EA15AE" w:rsidRPr="004D1CE4" w:rsidRDefault="00EA15AE" w:rsidP="00EA15AE">
      <w:r w:rsidRPr="004D1CE4">
        <w:t>Aikaisempi kirjallisuus esite</w:t>
      </w:r>
      <w:r>
        <w:t>ll</w:t>
      </w:r>
      <w:r w:rsidRPr="004D1CE4">
        <w:t xml:space="preserve">ään lyhyesti </w:t>
      </w:r>
      <w:r>
        <w:t>ja</w:t>
      </w:r>
      <w:r w:rsidRPr="004D1CE4">
        <w:t xml:space="preserve"> kokonaisin lausein. </w:t>
      </w:r>
      <w:r w:rsidR="005F1B61">
        <w:t>Teks</w:t>
      </w:r>
      <w:r w:rsidR="009C2683">
        <w:t>tissä on mukana</w:t>
      </w:r>
      <w:r w:rsidRPr="004D1CE4">
        <w:t xml:space="preserve"> tarvittavat </w:t>
      </w:r>
      <w:r w:rsidR="005F1B61">
        <w:t>viittaukset</w:t>
      </w:r>
      <w:r w:rsidRPr="004D1CE4">
        <w:t xml:space="preserve">. </w:t>
      </w:r>
      <w:r>
        <w:t>Kirjallisuuden</w:t>
      </w:r>
      <w:r w:rsidRPr="004D1CE4">
        <w:t xml:space="preserve"> merkitystä nykyisessä tutkimuksessa kuvataan</w:t>
      </w:r>
      <w:r w:rsidR="009C2683">
        <w:t>. Aikaisempien tutkimusten puutteet ja rajo</w:t>
      </w:r>
      <w:r w:rsidRPr="004D1CE4">
        <w:t>itukset tunnistetaan mahdollisuuksien mukaan.</w:t>
      </w:r>
    </w:p>
    <w:p w14:paraId="073E54BC" w14:textId="087B0593" w:rsidR="00A017D9" w:rsidRPr="009C2683" w:rsidRDefault="004D5541" w:rsidP="00094BA5">
      <w:pPr>
        <w:pStyle w:val="Heading0"/>
      </w:pPr>
      <w:proofErr w:type="spellStart"/>
      <w:r w:rsidRPr="009C2683">
        <w:t>References</w:t>
      </w:r>
      <w:proofErr w:type="spellEnd"/>
      <w:r w:rsidRPr="009C2683">
        <w:t xml:space="preserve"> / </w:t>
      </w:r>
      <w:r w:rsidR="00881E7B" w:rsidRPr="009C2683">
        <w:t>Lähteet</w:t>
      </w:r>
    </w:p>
    <w:p w14:paraId="559BBDCE" w14:textId="0A08CE43" w:rsidR="004D5541" w:rsidRDefault="004D5541" w:rsidP="004D5541">
      <w:pPr>
        <w:rPr>
          <w:lang w:val="en-US"/>
        </w:rPr>
      </w:pPr>
      <w:r>
        <w:rPr>
          <w:lang w:val="en-US"/>
        </w:rPr>
        <w:t xml:space="preserve">The </w:t>
      </w:r>
      <w:r w:rsidRPr="007E2B40">
        <w:rPr>
          <w:b/>
          <w:bCs/>
          <w:i/>
          <w:iCs/>
          <w:lang w:val="en-US"/>
        </w:rPr>
        <w:t>four</w:t>
      </w:r>
      <w:r w:rsidRPr="004D5541">
        <w:rPr>
          <w:lang w:val="en-US"/>
        </w:rPr>
        <w:t xml:space="preserve"> references are listed in the required format (APA7).</w:t>
      </w:r>
    </w:p>
    <w:p w14:paraId="524445A0" w14:textId="11554D42" w:rsidR="007631D2" w:rsidRPr="00214ACD" w:rsidRDefault="00214ACD" w:rsidP="004D5541">
      <w:r w:rsidRPr="00F94435">
        <w:rPr>
          <w:b/>
          <w:bCs/>
          <w:i/>
          <w:iCs/>
        </w:rPr>
        <w:t>Neljä</w:t>
      </w:r>
      <w:r w:rsidRPr="00214ACD">
        <w:t xml:space="preserve"> </w:t>
      </w:r>
      <w:r w:rsidR="006D42FB">
        <w:t xml:space="preserve">lähdettä </w:t>
      </w:r>
      <w:r w:rsidRPr="00214ACD">
        <w:t>on lueteltu vaaditussa muodossa (APA7).</w:t>
      </w:r>
    </w:p>
    <w:p w14:paraId="6E4B512C" w14:textId="3ACA9E5A" w:rsidR="00C9406F" w:rsidRPr="006B6148" w:rsidRDefault="00487A74" w:rsidP="00332C99">
      <w:pPr>
        <w:pStyle w:val="Heading1"/>
        <w:numPr>
          <w:ilvl w:val="0"/>
          <w:numId w:val="0"/>
        </w:numPr>
      </w:pPr>
      <w:bookmarkStart w:id="1" w:name="_Toc67583294"/>
      <w:r>
        <w:rPr>
          <w:lang w:val="en-US"/>
        </w:rPr>
        <w:t xml:space="preserve">Appendix A / </w:t>
      </w:r>
      <w:r w:rsidR="00881E7B">
        <w:t>Liite A</w:t>
      </w:r>
      <w:r w:rsidR="00C9406F" w:rsidRPr="006B6148">
        <w:t xml:space="preserve">. </w:t>
      </w:r>
      <w:bookmarkEnd w:id="1"/>
      <w:proofErr w:type="spellStart"/>
      <w:r w:rsidR="00332C99">
        <w:t>Used</w:t>
      </w:r>
      <w:proofErr w:type="spellEnd"/>
      <w:r w:rsidR="00332C99">
        <w:t xml:space="preserve"> </w:t>
      </w:r>
      <w:proofErr w:type="spellStart"/>
      <w:r w:rsidR="00332C99">
        <w:t>st</w:t>
      </w:r>
      <w:r>
        <w:t>yles</w:t>
      </w:r>
      <w:proofErr w:type="spellEnd"/>
      <w:r>
        <w:t xml:space="preserve"> / </w:t>
      </w:r>
      <w:r w:rsidR="00881E7B">
        <w:t>Käytetyt tyylit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84"/>
        <w:gridCol w:w="2215"/>
        <w:gridCol w:w="2463"/>
        <w:gridCol w:w="1825"/>
      </w:tblGrid>
      <w:tr w:rsidR="00872586" w:rsidRPr="006B6148" w14:paraId="760D787E" w14:textId="77777777" w:rsidTr="00AE5497">
        <w:tc>
          <w:tcPr>
            <w:tcW w:w="1890" w:type="dxa"/>
            <w:shd w:val="clear" w:color="auto" w:fill="auto"/>
          </w:tcPr>
          <w:p w14:paraId="5A75E617" w14:textId="77777777" w:rsidR="00872586" w:rsidRPr="006B6148" w:rsidRDefault="00872586" w:rsidP="00414821">
            <w:pPr>
              <w:pStyle w:val="TableHeader"/>
            </w:pPr>
            <w:r w:rsidRPr="006B6148">
              <w:t>Style</w:t>
            </w:r>
          </w:p>
        </w:tc>
        <w:tc>
          <w:tcPr>
            <w:tcW w:w="2266" w:type="dxa"/>
          </w:tcPr>
          <w:p w14:paraId="7808E9C7" w14:textId="77777777" w:rsidR="00872586" w:rsidRPr="006B6148" w:rsidRDefault="00872586" w:rsidP="00414821">
            <w:pPr>
              <w:pStyle w:val="TableHeader"/>
            </w:pPr>
            <w:proofErr w:type="spellStart"/>
            <w:r w:rsidRPr="006B6148">
              <w:t>Font</w:t>
            </w:r>
            <w:proofErr w:type="spellEnd"/>
          </w:p>
        </w:tc>
        <w:tc>
          <w:tcPr>
            <w:tcW w:w="2507" w:type="dxa"/>
            <w:shd w:val="clear" w:color="auto" w:fill="auto"/>
          </w:tcPr>
          <w:p w14:paraId="08FD66F1" w14:textId="77777777" w:rsidR="00872586" w:rsidRPr="006B6148" w:rsidRDefault="00872586" w:rsidP="00414821">
            <w:pPr>
              <w:pStyle w:val="TableHeader"/>
            </w:pPr>
            <w:proofErr w:type="spellStart"/>
            <w:r w:rsidRPr="006B6148">
              <w:t>Usage</w:t>
            </w:r>
            <w:proofErr w:type="spellEnd"/>
          </w:p>
        </w:tc>
        <w:tc>
          <w:tcPr>
            <w:tcW w:w="1842" w:type="dxa"/>
            <w:shd w:val="clear" w:color="auto" w:fill="auto"/>
          </w:tcPr>
          <w:p w14:paraId="7C62D189" w14:textId="77777777" w:rsidR="00872586" w:rsidRPr="006B6148" w:rsidRDefault="00872586" w:rsidP="00414821">
            <w:pPr>
              <w:pStyle w:val="TableHeader"/>
            </w:pPr>
            <w:proofErr w:type="spellStart"/>
            <w:r w:rsidRPr="006B6148">
              <w:t>Note</w:t>
            </w:r>
            <w:proofErr w:type="spellEnd"/>
          </w:p>
        </w:tc>
      </w:tr>
      <w:tr w:rsidR="00872586" w:rsidRPr="006B6148" w14:paraId="0D90CCF6" w14:textId="77777777" w:rsidTr="00AE5497">
        <w:tc>
          <w:tcPr>
            <w:tcW w:w="1890" w:type="dxa"/>
            <w:shd w:val="clear" w:color="auto" w:fill="auto"/>
          </w:tcPr>
          <w:p w14:paraId="7DD46032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Title</w:t>
            </w:r>
            <w:proofErr w:type="spellEnd"/>
          </w:p>
        </w:tc>
        <w:tc>
          <w:tcPr>
            <w:tcW w:w="2266" w:type="dxa"/>
          </w:tcPr>
          <w:p w14:paraId="577B6A0E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Arial</w:t>
            </w:r>
            <w:proofErr w:type="spellEnd"/>
            <w:r w:rsidRPr="006B6148">
              <w:t xml:space="preserve"> 20</w:t>
            </w:r>
          </w:p>
        </w:tc>
        <w:tc>
          <w:tcPr>
            <w:tcW w:w="2507" w:type="dxa"/>
            <w:shd w:val="clear" w:color="auto" w:fill="auto"/>
          </w:tcPr>
          <w:p w14:paraId="34A079B9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The</w:t>
            </w:r>
            <w:proofErr w:type="spellEnd"/>
            <w:r w:rsidRPr="006B6148">
              <w:t xml:space="preserve"> main </w:t>
            </w:r>
            <w:proofErr w:type="spellStart"/>
            <w:r w:rsidRPr="006B6148">
              <w:t>title</w:t>
            </w:r>
            <w:proofErr w:type="spellEnd"/>
            <w:r w:rsidRPr="006B6148">
              <w:t>.</w:t>
            </w:r>
          </w:p>
        </w:tc>
        <w:tc>
          <w:tcPr>
            <w:tcW w:w="1842" w:type="dxa"/>
            <w:shd w:val="clear" w:color="auto" w:fill="auto"/>
          </w:tcPr>
          <w:p w14:paraId="0B6A717F" w14:textId="77777777" w:rsidR="00872586" w:rsidRPr="006B6148" w:rsidRDefault="008A1452" w:rsidP="00D003EC">
            <w:pPr>
              <w:pStyle w:val="TableText"/>
            </w:pPr>
            <w:proofErr w:type="spellStart"/>
            <w:r w:rsidRPr="006B6148">
              <w:t>Bold</w:t>
            </w:r>
            <w:proofErr w:type="spellEnd"/>
          </w:p>
        </w:tc>
      </w:tr>
      <w:tr w:rsidR="00872586" w:rsidRPr="00580DC5" w14:paraId="5E9A22ED" w14:textId="77777777" w:rsidTr="00AE5497">
        <w:tc>
          <w:tcPr>
            <w:tcW w:w="1890" w:type="dxa"/>
            <w:shd w:val="clear" w:color="auto" w:fill="auto"/>
          </w:tcPr>
          <w:p w14:paraId="0713B936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Subtitle</w:t>
            </w:r>
            <w:proofErr w:type="spellEnd"/>
          </w:p>
        </w:tc>
        <w:tc>
          <w:tcPr>
            <w:tcW w:w="2266" w:type="dxa"/>
          </w:tcPr>
          <w:p w14:paraId="1AB4F6CE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Arial</w:t>
            </w:r>
            <w:proofErr w:type="spellEnd"/>
            <w:r w:rsidRPr="006B6148">
              <w:t xml:space="preserve"> 18</w:t>
            </w:r>
          </w:p>
        </w:tc>
        <w:tc>
          <w:tcPr>
            <w:tcW w:w="2507" w:type="dxa"/>
            <w:shd w:val="clear" w:color="auto" w:fill="auto"/>
          </w:tcPr>
          <w:p w14:paraId="2B6CFA6E" w14:textId="77777777" w:rsidR="00872586" w:rsidRPr="00580DC5" w:rsidRDefault="00872586" w:rsidP="00D003EC">
            <w:pPr>
              <w:pStyle w:val="TableText"/>
              <w:rPr>
                <w:lang w:val="en-US"/>
              </w:rPr>
            </w:pPr>
            <w:r w:rsidRPr="00580DC5">
              <w:rPr>
                <w:lang w:val="en-US"/>
              </w:rPr>
              <w:t xml:space="preserve">The </w:t>
            </w:r>
            <w:proofErr w:type="gramStart"/>
            <w:r w:rsidRPr="00580DC5">
              <w:rPr>
                <w:lang w:val="en-US"/>
              </w:rPr>
              <w:t>sub title</w:t>
            </w:r>
            <w:proofErr w:type="gramEnd"/>
            <w:r w:rsidRPr="00580DC5">
              <w:rPr>
                <w:lang w:val="en-US"/>
              </w:rPr>
              <w:t xml:space="preserve"> (if needed).</w:t>
            </w:r>
          </w:p>
        </w:tc>
        <w:tc>
          <w:tcPr>
            <w:tcW w:w="1842" w:type="dxa"/>
            <w:shd w:val="clear" w:color="auto" w:fill="auto"/>
          </w:tcPr>
          <w:p w14:paraId="0ED00D47" w14:textId="77777777" w:rsidR="00872586" w:rsidRPr="00580DC5" w:rsidRDefault="00872586" w:rsidP="00D003EC">
            <w:pPr>
              <w:pStyle w:val="TableText"/>
              <w:rPr>
                <w:lang w:val="en-US"/>
              </w:rPr>
            </w:pPr>
          </w:p>
        </w:tc>
      </w:tr>
      <w:tr w:rsidR="00872586" w:rsidRPr="00580DC5" w14:paraId="154CC497" w14:textId="77777777" w:rsidTr="00AE5497">
        <w:tc>
          <w:tcPr>
            <w:tcW w:w="1890" w:type="dxa"/>
            <w:shd w:val="clear" w:color="auto" w:fill="auto"/>
          </w:tcPr>
          <w:p w14:paraId="5A3AB889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AuthorInformation</w:t>
            </w:r>
            <w:proofErr w:type="spellEnd"/>
          </w:p>
        </w:tc>
        <w:tc>
          <w:tcPr>
            <w:tcW w:w="2266" w:type="dxa"/>
          </w:tcPr>
          <w:p w14:paraId="19C642D4" w14:textId="77777777" w:rsidR="00872586" w:rsidRPr="006B6148" w:rsidRDefault="00872586" w:rsidP="00D003EC">
            <w:pPr>
              <w:pStyle w:val="TableText"/>
            </w:pPr>
            <w:r w:rsidRPr="006B6148">
              <w:t>Times</w:t>
            </w:r>
            <w:r w:rsidR="00AE5497" w:rsidRPr="006B6148">
              <w:t xml:space="preserve"> New </w:t>
            </w:r>
            <w:r w:rsidRPr="006B6148">
              <w:t>Roman 12</w:t>
            </w:r>
          </w:p>
        </w:tc>
        <w:tc>
          <w:tcPr>
            <w:tcW w:w="2507" w:type="dxa"/>
            <w:shd w:val="clear" w:color="auto" w:fill="auto"/>
          </w:tcPr>
          <w:p w14:paraId="65FE776F" w14:textId="77777777" w:rsidR="00872586" w:rsidRPr="00580DC5" w:rsidRDefault="00872586" w:rsidP="00D003EC">
            <w:pPr>
              <w:pStyle w:val="TableText"/>
              <w:rPr>
                <w:lang w:val="en-US"/>
              </w:rPr>
            </w:pPr>
            <w:r w:rsidRPr="00580DC5">
              <w:rPr>
                <w:lang w:val="en-US"/>
              </w:rPr>
              <w:t>Author details on the cover sheet.</w:t>
            </w:r>
          </w:p>
        </w:tc>
        <w:tc>
          <w:tcPr>
            <w:tcW w:w="1842" w:type="dxa"/>
            <w:shd w:val="clear" w:color="auto" w:fill="auto"/>
          </w:tcPr>
          <w:p w14:paraId="6E38D4E8" w14:textId="77777777" w:rsidR="00872586" w:rsidRPr="00580DC5" w:rsidRDefault="00872586" w:rsidP="00D003EC">
            <w:pPr>
              <w:pStyle w:val="TableText"/>
              <w:rPr>
                <w:lang w:val="en-US"/>
              </w:rPr>
            </w:pPr>
          </w:p>
        </w:tc>
      </w:tr>
      <w:tr w:rsidR="00872586" w:rsidRPr="006B6148" w14:paraId="0ACFE00A" w14:textId="77777777" w:rsidTr="00AE5497">
        <w:tc>
          <w:tcPr>
            <w:tcW w:w="1890" w:type="dxa"/>
            <w:shd w:val="clear" w:color="auto" w:fill="auto"/>
          </w:tcPr>
          <w:p w14:paraId="3D1E9585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Keywords</w:t>
            </w:r>
            <w:proofErr w:type="spellEnd"/>
          </w:p>
        </w:tc>
        <w:tc>
          <w:tcPr>
            <w:tcW w:w="2266" w:type="dxa"/>
          </w:tcPr>
          <w:p w14:paraId="595ADFCA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Arial</w:t>
            </w:r>
            <w:proofErr w:type="spellEnd"/>
            <w:r w:rsidRPr="006B6148">
              <w:t xml:space="preserve"> 12</w:t>
            </w:r>
            <w:r w:rsidR="00AE5497" w:rsidRPr="006B6148">
              <w:t>,</w:t>
            </w:r>
            <w:r w:rsidRPr="006B6148">
              <w:t xml:space="preserve"> </w:t>
            </w:r>
            <w:proofErr w:type="spellStart"/>
            <w:r w:rsidRPr="006B6148">
              <w:t>Italics</w:t>
            </w:r>
            <w:proofErr w:type="spellEnd"/>
          </w:p>
        </w:tc>
        <w:tc>
          <w:tcPr>
            <w:tcW w:w="2507" w:type="dxa"/>
            <w:shd w:val="clear" w:color="auto" w:fill="auto"/>
          </w:tcPr>
          <w:p w14:paraId="0E48255F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Title</w:t>
            </w:r>
            <w:proofErr w:type="spellEnd"/>
            <w:r w:rsidRPr="006B6148">
              <w:t xml:space="preserve"> for </w:t>
            </w:r>
            <w:proofErr w:type="spellStart"/>
            <w:r w:rsidRPr="006B6148">
              <w:t>keywords</w:t>
            </w:r>
            <w:proofErr w:type="spellEnd"/>
            <w:r w:rsidRPr="006B6148">
              <w:t>.</w:t>
            </w:r>
          </w:p>
        </w:tc>
        <w:tc>
          <w:tcPr>
            <w:tcW w:w="1842" w:type="dxa"/>
            <w:shd w:val="clear" w:color="auto" w:fill="auto"/>
          </w:tcPr>
          <w:p w14:paraId="00CE70F4" w14:textId="77777777" w:rsidR="00872586" w:rsidRPr="006B6148" w:rsidRDefault="00872586" w:rsidP="00D003EC">
            <w:pPr>
              <w:pStyle w:val="TableText"/>
            </w:pPr>
          </w:p>
        </w:tc>
      </w:tr>
      <w:tr w:rsidR="00872586" w:rsidRPr="006B6148" w14:paraId="47E23DEC" w14:textId="77777777" w:rsidTr="00AE5497">
        <w:tc>
          <w:tcPr>
            <w:tcW w:w="1890" w:type="dxa"/>
            <w:shd w:val="clear" w:color="auto" w:fill="auto"/>
          </w:tcPr>
          <w:p w14:paraId="63D2973B" w14:textId="77777777" w:rsidR="00872586" w:rsidRPr="006B6148" w:rsidRDefault="00872586" w:rsidP="00D003EC">
            <w:pPr>
              <w:pStyle w:val="TableText"/>
            </w:pPr>
            <w:r w:rsidRPr="006B6148">
              <w:t>Heading0</w:t>
            </w:r>
          </w:p>
        </w:tc>
        <w:tc>
          <w:tcPr>
            <w:tcW w:w="2266" w:type="dxa"/>
          </w:tcPr>
          <w:p w14:paraId="21008F3C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Arial</w:t>
            </w:r>
            <w:proofErr w:type="spellEnd"/>
            <w:r w:rsidRPr="006B6148">
              <w:t xml:space="preserve"> 18</w:t>
            </w:r>
          </w:p>
        </w:tc>
        <w:tc>
          <w:tcPr>
            <w:tcW w:w="2507" w:type="dxa"/>
            <w:shd w:val="clear" w:color="auto" w:fill="auto"/>
          </w:tcPr>
          <w:p w14:paraId="2D83B608" w14:textId="77777777" w:rsidR="00872586" w:rsidRPr="00580DC5" w:rsidRDefault="00872586" w:rsidP="00D003EC">
            <w:pPr>
              <w:pStyle w:val="TableText"/>
              <w:rPr>
                <w:lang w:val="en-US"/>
              </w:rPr>
            </w:pPr>
            <w:r w:rsidRPr="00580DC5">
              <w:rPr>
                <w:lang w:val="en-US"/>
              </w:rPr>
              <w:t xml:space="preserve">Title for foreword, abstract, contents, abbreviations, </w:t>
            </w:r>
            <w:proofErr w:type="gramStart"/>
            <w:r w:rsidRPr="00580DC5">
              <w:rPr>
                <w:lang w:val="en-US"/>
              </w:rPr>
              <w:t>references</w:t>
            </w:r>
            <w:proofErr w:type="gramEnd"/>
            <w:r w:rsidRPr="00580DC5">
              <w:rPr>
                <w:lang w:val="en-US"/>
              </w:rPr>
              <w:t xml:space="preserve"> and appendices.</w:t>
            </w:r>
          </w:p>
        </w:tc>
        <w:tc>
          <w:tcPr>
            <w:tcW w:w="1842" w:type="dxa"/>
            <w:shd w:val="clear" w:color="auto" w:fill="auto"/>
          </w:tcPr>
          <w:p w14:paraId="30EB2474" w14:textId="77777777" w:rsidR="00872586" w:rsidRPr="006B6148" w:rsidRDefault="00872586" w:rsidP="00D003EC">
            <w:pPr>
              <w:pStyle w:val="TableText"/>
            </w:pPr>
            <w:r w:rsidRPr="006B6148">
              <w:t xml:space="preserve">No </w:t>
            </w:r>
            <w:proofErr w:type="spellStart"/>
            <w:r w:rsidRPr="006B6148">
              <w:t>numbering</w:t>
            </w:r>
            <w:proofErr w:type="spellEnd"/>
          </w:p>
        </w:tc>
      </w:tr>
      <w:tr w:rsidR="00872586" w:rsidRPr="00580DC5" w14:paraId="0BF157ED" w14:textId="77777777" w:rsidTr="00AE5497">
        <w:tc>
          <w:tcPr>
            <w:tcW w:w="1890" w:type="dxa"/>
            <w:shd w:val="clear" w:color="auto" w:fill="auto"/>
          </w:tcPr>
          <w:p w14:paraId="4D6E6106" w14:textId="77777777" w:rsidR="00872586" w:rsidRPr="006B6148" w:rsidRDefault="00872586" w:rsidP="00D003EC">
            <w:pPr>
              <w:pStyle w:val="TableText"/>
            </w:pPr>
            <w:r w:rsidRPr="006B6148">
              <w:t>Heading1</w:t>
            </w:r>
          </w:p>
        </w:tc>
        <w:tc>
          <w:tcPr>
            <w:tcW w:w="2266" w:type="dxa"/>
          </w:tcPr>
          <w:p w14:paraId="1E8CF84D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Arial</w:t>
            </w:r>
            <w:proofErr w:type="spellEnd"/>
            <w:r w:rsidRPr="006B6148">
              <w:t xml:space="preserve"> 18</w:t>
            </w:r>
          </w:p>
        </w:tc>
        <w:tc>
          <w:tcPr>
            <w:tcW w:w="2507" w:type="dxa"/>
            <w:shd w:val="clear" w:color="auto" w:fill="auto"/>
          </w:tcPr>
          <w:p w14:paraId="211E62A3" w14:textId="77777777" w:rsidR="00872586" w:rsidRPr="00580DC5" w:rsidRDefault="00872586" w:rsidP="00D003EC">
            <w:pPr>
              <w:pStyle w:val="TableText"/>
              <w:rPr>
                <w:lang w:val="en-US"/>
              </w:rPr>
            </w:pPr>
            <w:r w:rsidRPr="00580DC5">
              <w:rPr>
                <w:lang w:val="en-US"/>
              </w:rPr>
              <w:t xml:space="preserve">Main chapter. Begins </w:t>
            </w:r>
            <w:r w:rsidR="00030F0E" w:rsidRPr="00580DC5">
              <w:rPr>
                <w:lang w:val="en-US"/>
              </w:rPr>
              <w:t xml:space="preserve">on </w:t>
            </w:r>
            <w:r w:rsidRPr="00580DC5">
              <w:rPr>
                <w:lang w:val="en-US"/>
              </w:rPr>
              <w:t>a new page.</w:t>
            </w:r>
          </w:p>
        </w:tc>
        <w:tc>
          <w:tcPr>
            <w:tcW w:w="1842" w:type="dxa"/>
            <w:shd w:val="clear" w:color="auto" w:fill="auto"/>
          </w:tcPr>
          <w:p w14:paraId="25BAD7B1" w14:textId="77777777" w:rsidR="00872586" w:rsidRPr="00580DC5" w:rsidRDefault="00872586" w:rsidP="00D003EC">
            <w:pPr>
              <w:pStyle w:val="TableText"/>
              <w:rPr>
                <w:lang w:val="en-US"/>
              </w:rPr>
            </w:pPr>
          </w:p>
        </w:tc>
      </w:tr>
      <w:tr w:rsidR="00872586" w:rsidRPr="006B6148" w14:paraId="2D128F4F" w14:textId="77777777" w:rsidTr="00AE5497">
        <w:tc>
          <w:tcPr>
            <w:tcW w:w="1890" w:type="dxa"/>
            <w:shd w:val="clear" w:color="auto" w:fill="auto"/>
          </w:tcPr>
          <w:p w14:paraId="44C6E288" w14:textId="77777777" w:rsidR="00872586" w:rsidRPr="006B6148" w:rsidRDefault="00872586" w:rsidP="00D003EC">
            <w:pPr>
              <w:pStyle w:val="TableText"/>
            </w:pPr>
            <w:r w:rsidRPr="006B6148">
              <w:t>Heading2</w:t>
            </w:r>
          </w:p>
        </w:tc>
        <w:tc>
          <w:tcPr>
            <w:tcW w:w="2266" w:type="dxa"/>
          </w:tcPr>
          <w:p w14:paraId="1CED6788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Arial</w:t>
            </w:r>
            <w:proofErr w:type="spellEnd"/>
            <w:r w:rsidRPr="006B6148">
              <w:t xml:space="preserve"> 14</w:t>
            </w:r>
          </w:p>
        </w:tc>
        <w:tc>
          <w:tcPr>
            <w:tcW w:w="2507" w:type="dxa"/>
            <w:shd w:val="clear" w:color="auto" w:fill="auto"/>
          </w:tcPr>
          <w:p w14:paraId="5AA98400" w14:textId="77777777" w:rsidR="00872586" w:rsidRPr="006B6148" w:rsidRDefault="00872586" w:rsidP="00D003EC">
            <w:pPr>
              <w:pStyle w:val="TableText"/>
            </w:pPr>
            <w:r w:rsidRPr="006B6148">
              <w:t xml:space="preserve">Second </w:t>
            </w:r>
            <w:proofErr w:type="spellStart"/>
            <w:r w:rsidRPr="006B6148">
              <w:t>level</w:t>
            </w:r>
            <w:proofErr w:type="spellEnd"/>
            <w:r w:rsidRPr="006B6148">
              <w:t xml:space="preserve"> </w:t>
            </w:r>
            <w:proofErr w:type="spellStart"/>
            <w:r w:rsidRPr="006B6148">
              <w:t>title</w:t>
            </w:r>
            <w:proofErr w:type="spellEnd"/>
            <w:r w:rsidRPr="006B6148">
              <w:t>.</w:t>
            </w:r>
          </w:p>
        </w:tc>
        <w:tc>
          <w:tcPr>
            <w:tcW w:w="1842" w:type="dxa"/>
            <w:shd w:val="clear" w:color="auto" w:fill="auto"/>
          </w:tcPr>
          <w:p w14:paraId="3439EBA9" w14:textId="77777777" w:rsidR="00872586" w:rsidRPr="006B6148" w:rsidRDefault="00872586" w:rsidP="00D003EC">
            <w:pPr>
              <w:pStyle w:val="TableText"/>
            </w:pPr>
          </w:p>
        </w:tc>
      </w:tr>
      <w:tr w:rsidR="00872586" w:rsidRPr="006B6148" w14:paraId="5BAC8FB7" w14:textId="77777777" w:rsidTr="00AE5497">
        <w:tc>
          <w:tcPr>
            <w:tcW w:w="1890" w:type="dxa"/>
            <w:shd w:val="clear" w:color="auto" w:fill="auto"/>
          </w:tcPr>
          <w:p w14:paraId="3C10862B" w14:textId="77777777" w:rsidR="00872586" w:rsidRPr="006B6148" w:rsidRDefault="00872586" w:rsidP="00D003EC">
            <w:pPr>
              <w:pStyle w:val="TableText"/>
            </w:pPr>
            <w:r w:rsidRPr="006B6148">
              <w:t>Heading3</w:t>
            </w:r>
          </w:p>
        </w:tc>
        <w:tc>
          <w:tcPr>
            <w:tcW w:w="2266" w:type="dxa"/>
          </w:tcPr>
          <w:p w14:paraId="60F7E980" w14:textId="77777777" w:rsidR="00872586" w:rsidRPr="006B6148" w:rsidRDefault="00AE5497" w:rsidP="00D003EC">
            <w:pPr>
              <w:pStyle w:val="TableText"/>
            </w:pPr>
            <w:proofErr w:type="spellStart"/>
            <w:r w:rsidRPr="006B6148">
              <w:t>Arial</w:t>
            </w:r>
            <w:proofErr w:type="spellEnd"/>
            <w:r w:rsidRPr="006B6148">
              <w:t xml:space="preserve"> 14</w:t>
            </w:r>
          </w:p>
        </w:tc>
        <w:tc>
          <w:tcPr>
            <w:tcW w:w="2507" w:type="dxa"/>
            <w:shd w:val="clear" w:color="auto" w:fill="auto"/>
          </w:tcPr>
          <w:p w14:paraId="21C5B116" w14:textId="77777777" w:rsidR="00872586" w:rsidRPr="006B6148" w:rsidRDefault="00872586" w:rsidP="00D003EC">
            <w:pPr>
              <w:pStyle w:val="TableText"/>
            </w:pPr>
            <w:r w:rsidRPr="006B6148">
              <w:t xml:space="preserve">Third </w:t>
            </w:r>
            <w:proofErr w:type="spellStart"/>
            <w:r w:rsidRPr="006B6148">
              <w:t>level</w:t>
            </w:r>
            <w:proofErr w:type="spellEnd"/>
            <w:r w:rsidRPr="006B6148">
              <w:t xml:space="preserve"> </w:t>
            </w:r>
            <w:proofErr w:type="spellStart"/>
            <w:r w:rsidRPr="006B6148">
              <w:t>title</w:t>
            </w:r>
            <w:proofErr w:type="spellEnd"/>
            <w:r w:rsidRPr="006B6148">
              <w:t>.</w:t>
            </w:r>
          </w:p>
        </w:tc>
        <w:tc>
          <w:tcPr>
            <w:tcW w:w="1842" w:type="dxa"/>
            <w:shd w:val="clear" w:color="auto" w:fill="auto"/>
          </w:tcPr>
          <w:p w14:paraId="38276DD0" w14:textId="77777777" w:rsidR="00872586" w:rsidRPr="006B6148" w:rsidRDefault="00872586" w:rsidP="00D003EC">
            <w:pPr>
              <w:pStyle w:val="TableText"/>
            </w:pPr>
          </w:p>
        </w:tc>
      </w:tr>
      <w:tr w:rsidR="00872586" w:rsidRPr="006B6148" w14:paraId="633504B2" w14:textId="77777777" w:rsidTr="00AE5497">
        <w:tc>
          <w:tcPr>
            <w:tcW w:w="1890" w:type="dxa"/>
            <w:shd w:val="clear" w:color="auto" w:fill="auto"/>
          </w:tcPr>
          <w:p w14:paraId="06124071" w14:textId="77777777" w:rsidR="00872586" w:rsidRPr="006B6148" w:rsidRDefault="00872586" w:rsidP="00D003EC">
            <w:pPr>
              <w:pStyle w:val="TableText"/>
            </w:pPr>
            <w:r w:rsidRPr="006B6148">
              <w:t>Heading4</w:t>
            </w:r>
          </w:p>
        </w:tc>
        <w:tc>
          <w:tcPr>
            <w:tcW w:w="2266" w:type="dxa"/>
          </w:tcPr>
          <w:p w14:paraId="053EE42E" w14:textId="77777777" w:rsidR="00872586" w:rsidRPr="006B6148" w:rsidRDefault="00AE5497" w:rsidP="00D003EC">
            <w:pPr>
              <w:pStyle w:val="TableText"/>
            </w:pPr>
            <w:proofErr w:type="spellStart"/>
            <w:r w:rsidRPr="006B6148">
              <w:t>Arial</w:t>
            </w:r>
            <w:proofErr w:type="spellEnd"/>
            <w:r w:rsidRPr="006B6148">
              <w:t xml:space="preserve"> 12, </w:t>
            </w:r>
            <w:proofErr w:type="spellStart"/>
            <w:r w:rsidRPr="006B6148">
              <w:t>Italics</w:t>
            </w:r>
            <w:proofErr w:type="spellEnd"/>
          </w:p>
        </w:tc>
        <w:tc>
          <w:tcPr>
            <w:tcW w:w="2507" w:type="dxa"/>
            <w:shd w:val="clear" w:color="auto" w:fill="auto"/>
          </w:tcPr>
          <w:p w14:paraId="58C463DE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Fourth</w:t>
            </w:r>
            <w:proofErr w:type="spellEnd"/>
            <w:r w:rsidRPr="006B6148">
              <w:t xml:space="preserve"> </w:t>
            </w:r>
            <w:proofErr w:type="spellStart"/>
            <w:r w:rsidRPr="006B6148">
              <w:t>level</w:t>
            </w:r>
            <w:proofErr w:type="spellEnd"/>
            <w:r w:rsidRPr="006B6148">
              <w:t xml:space="preserve"> </w:t>
            </w:r>
            <w:proofErr w:type="spellStart"/>
            <w:r w:rsidRPr="006B6148">
              <w:t>title</w:t>
            </w:r>
            <w:proofErr w:type="spellEnd"/>
            <w:r w:rsidRPr="006B6148">
              <w:t>.</w:t>
            </w:r>
          </w:p>
        </w:tc>
        <w:tc>
          <w:tcPr>
            <w:tcW w:w="1842" w:type="dxa"/>
            <w:shd w:val="clear" w:color="auto" w:fill="auto"/>
          </w:tcPr>
          <w:p w14:paraId="01382D78" w14:textId="77777777" w:rsidR="00872586" w:rsidRPr="006B6148" w:rsidRDefault="00872586" w:rsidP="00D003EC">
            <w:pPr>
              <w:pStyle w:val="TableText"/>
            </w:pPr>
            <w:r w:rsidRPr="006B6148">
              <w:t xml:space="preserve">No </w:t>
            </w:r>
            <w:proofErr w:type="spellStart"/>
            <w:r w:rsidRPr="006B6148">
              <w:t>numbering</w:t>
            </w:r>
            <w:proofErr w:type="spellEnd"/>
            <w:r w:rsidRPr="006B6148">
              <w:t>,</w:t>
            </w:r>
            <w:r w:rsidRPr="006B6148">
              <w:br/>
            </w:r>
            <w:proofErr w:type="spellStart"/>
            <w:r w:rsidRPr="006B6148">
              <w:t>not</w:t>
            </w:r>
            <w:proofErr w:type="spellEnd"/>
            <w:r w:rsidRPr="006B6148">
              <w:t xml:space="preserve"> </w:t>
            </w:r>
            <w:proofErr w:type="spellStart"/>
            <w:r w:rsidRPr="006B6148">
              <w:t>recommended</w:t>
            </w:r>
            <w:proofErr w:type="spellEnd"/>
            <w:r w:rsidRPr="006B6148">
              <w:t>.</w:t>
            </w:r>
          </w:p>
        </w:tc>
      </w:tr>
      <w:tr w:rsidR="00872586" w:rsidRPr="006B6148" w14:paraId="743FD1E6" w14:textId="77777777" w:rsidTr="00AE5497">
        <w:tc>
          <w:tcPr>
            <w:tcW w:w="1890" w:type="dxa"/>
            <w:shd w:val="clear" w:color="auto" w:fill="auto"/>
          </w:tcPr>
          <w:p w14:paraId="04021209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Normal</w:t>
            </w:r>
            <w:proofErr w:type="spellEnd"/>
          </w:p>
        </w:tc>
        <w:tc>
          <w:tcPr>
            <w:tcW w:w="2266" w:type="dxa"/>
          </w:tcPr>
          <w:p w14:paraId="5E7A9B64" w14:textId="77777777" w:rsidR="00872586" w:rsidRPr="006B6148" w:rsidRDefault="00AE5497" w:rsidP="00D003EC">
            <w:pPr>
              <w:pStyle w:val="TableText"/>
            </w:pPr>
            <w:r w:rsidRPr="006B6148">
              <w:t>Times New Roman 12</w:t>
            </w:r>
          </w:p>
        </w:tc>
        <w:tc>
          <w:tcPr>
            <w:tcW w:w="2507" w:type="dxa"/>
            <w:shd w:val="clear" w:color="auto" w:fill="auto"/>
          </w:tcPr>
          <w:p w14:paraId="20A8270B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Body</w:t>
            </w:r>
            <w:proofErr w:type="spellEnd"/>
            <w:r w:rsidRPr="006B6148">
              <w:t xml:space="preserve"> </w:t>
            </w:r>
            <w:proofErr w:type="spellStart"/>
            <w:r w:rsidRPr="006B6148">
              <w:t>text</w:t>
            </w:r>
            <w:proofErr w:type="spellEnd"/>
            <w:r w:rsidRPr="006B6148">
              <w:t>.</w:t>
            </w:r>
          </w:p>
        </w:tc>
        <w:tc>
          <w:tcPr>
            <w:tcW w:w="1842" w:type="dxa"/>
            <w:shd w:val="clear" w:color="auto" w:fill="auto"/>
          </w:tcPr>
          <w:p w14:paraId="6DEE910F" w14:textId="77777777" w:rsidR="00872586" w:rsidRPr="006B6148" w:rsidRDefault="00872586" w:rsidP="00D003EC">
            <w:pPr>
              <w:pStyle w:val="TableText"/>
            </w:pPr>
          </w:p>
        </w:tc>
      </w:tr>
      <w:tr w:rsidR="00872586" w:rsidRPr="006B6148" w14:paraId="48C960F4" w14:textId="77777777" w:rsidTr="00AE5497">
        <w:tc>
          <w:tcPr>
            <w:tcW w:w="1890" w:type="dxa"/>
            <w:shd w:val="clear" w:color="auto" w:fill="auto"/>
          </w:tcPr>
          <w:p w14:paraId="4F6462A9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Emphasized</w:t>
            </w:r>
            <w:proofErr w:type="spellEnd"/>
          </w:p>
        </w:tc>
        <w:tc>
          <w:tcPr>
            <w:tcW w:w="2266" w:type="dxa"/>
          </w:tcPr>
          <w:p w14:paraId="5929BBD8" w14:textId="77777777" w:rsidR="00872586" w:rsidRPr="006B6148" w:rsidRDefault="00AE5497" w:rsidP="00D003EC">
            <w:pPr>
              <w:pStyle w:val="TableText"/>
            </w:pPr>
            <w:r w:rsidRPr="006B6148">
              <w:t xml:space="preserve">Times New Roman 12, </w:t>
            </w:r>
            <w:proofErr w:type="spellStart"/>
            <w:r w:rsidRPr="006B6148">
              <w:t>Italics</w:t>
            </w:r>
            <w:proofErr w:type="spellEnd"/>
          </w:p>
        </w:tc>
        <w:tc>
          <w:tcPr>
            <w:tcW w:w="2507" w:type="dxa"/>
            <w:shd w:val="clear" w:color="auto" w:fill="auto"/>
          </w:tcPr>
          <w:p w14:paraId="31182E21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Emphasised</w:t>
            </w:r>
            <w:proofErr w:type="spellEnd"/>
            <w:r w:rsidRPr="006B6148">
              <w:t xml:space="preserve"> </w:t>
            </w:r>
            <w:proofErr w:type="spellStart"/>
            <w:r w:rsidRPr="006B6148">
              <w:t>text</w:t>
            </w:r>
            <w:proofErr w:type="spellEnd"/>
            <w:r w:rsidRPr="006B6148">
              <w:t xml:space="preserve"> in </w:t>
            </w:r>
            <w:proofErr w:type="spellStart"/>
            <w:r w:rsidRPr="006B6148">
              <w:t>Italics</w:t>
            </w:r>
            <w:proofErr w:type="spellEnd"/>
            <w:r w:rsidRPr="006B6148">
              <w:t>.</w:t>
            </w:r>
          </w:p>
        </w:tc>
        <w:tc>
          <w:tcPr>
            <w:tcW w:w="1842" w:type="dxa"/>
            <w:shd w:val="clear" w:color="auto" w:fill="auto"/>
          </w:tcPr>
          <w:p w14:paraId="07AE679B" w14:textId="77777777" w:rsidR="00872586" w:rsidRPr="006B6148" w:rsidRDefault="00872586" w:rsidP="00D003EC">
            <w:pPr>
              <w:pStyle w:val="TableText"/>
            </w:pPr>
          </w:p>
        </w:tc>
      </w:tr>
      <w:tr w:rsidR="00872586" w:rsidRPr="006B6148" w14:paraId="2EAC13AC" w14:textId="77777777" w:rsidTr="00AE5497">
        <w:tc>
          <w:tcPr>
            <w:tcW w:w="1890" w:type="dxa"/>
            <w:shd w:val="clear" w:color="auto" w:fill="auto"/>
          </w:tcPr>
          <w:p w14:paraId="70993A98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FigureCaption</w:t>
            </w:r>
            <w:proofErr w:type="spellEnd"/>
          </w:p>
        </w:tc>
        <w:tc>
          <w:tcPr>
            <w:tcW w:w="2266" w:type="dxa"/>
          </w:tcPr>
          <w:p w14:paraId="4169BDC6" w14:textId="77777777" w:rsidR="00872586" w:rsidRPr="006B6148" w:rsidRDefault="00AE5497" w:rsidP="00D003EC">
            <w:pPr>
              <w:pStyle w:val="TableText"/>
            </w:pPr>
            <w:proofErr w:type="spellStart"/>
            <w:r w:rsidRPr="006B6148">
              <w:t>Arial</w:t>
            </w:r>
            <w:proofErr w:type="spellEnd"/>
            <w:r w:rsidRPr="006B6148">
              <w:t xml:space="preserve"> 10</w:t>
            </w:r>
          </w:p>
        </w:tc>
        <w:tc>
          <w:tcPr>
            <w:tcW w:w="2507" w:type="dxa"/>
            <w:shd w:val="clear" w:color="auto" w:fill="auto"/>
          </w:tcPr>
          <w:p w14:paraId="10A225C8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Title</w:t>
            </w:r>
            <w:proofErr w:type="spellEnd"/>
            <w:r w:rsidRPr="006B6148">
              <w:t xml:space="preserve"> for </w:t>
            </w:r>
            <w:proofErr w:type="spellStart"/>
            <w:r w:rsidRPr="006B6148">
              <w:t>picture</w:t>
            </w:r>
            <w:proofErr w:type="spellEnd"/>
            <w:r w:rsidRPr="006B6148">
              <w:t>.</w:t>
            </w:r>
          </w:p>
        </w:tc>
        <w:tc>
          <w:tcPr>
            <w:tcW w:w="1842" w:type="dxa"/>
            <w:shd w:val="clear" w:color="auto" w:fill="auto"/>
          </w:tcPr>
          <w:p w14:paraId="37901CC2" w14:textId="77777777" w:rsidR="00872586" w:rsidRPr="006B6148" w:rsidRDefault="00872586" w:rsidP="00D003EC">
            <w:pPr>
              <w:pStyle w:val="TableText"/>
            </w:pPr>
          </w:p>
        </w:tc>
      </w:tr>
      <w:tr w:rsidR="00872586" w:rsidRPr="006B6148" w14:paraId="03D3BFCC" w14:textId="77777777" w:rsidTr="00AE5497">
        <w:tc>
          <w:tcPr>
            <w:tcW w:w="1890" w:type="dxa"/>
            <w:shd w:val="clear" w:color="auto" w:fill="auto"/>
          </w:tcPr>
          <w:p w14:paraId="1A7B751E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TableCaption</w:t>
            </w:r>
            <w:proofErr w:type="spellEnd"/>
          </w:p>
        </w:tc>
        <w:tc>
          <w:tcPr>
            <w:tcW w:w="2266" w:type="dxa"/>
          </w:tcPr>
          <w:p w14:paraId="0D48CC41" w14:textId="77777777" w:rsidR="00872586" w:rsidRPr="006B6148" w:rsidRDefault="00AE5497" w:rsidP="00D003EC">
            <w:pPr>
              <w:pStyle w:val="TableText"/>
            </w:pPr>
            <w:proofErr w:type="spellStart"/>
            <w:r w:rsidRPr="006B6148">
              <w:t>Arial</w:t>
            </w:r>
            <w:proofErr w:type="spellEnd"/>
            <w:r w:rsidRPr="006B6148">
              <w:t xml:space="preserve"> 10</w:t>
            </w:r>
          </w:p>
        </w:tc>
        <w:tc>
          <w:tcPr>
            <w:tcW w:w="2507" w:type="dxa"/>
            <w:shd w:val="clear" w:color="auto" w:fill="auto"/>
          </w:tcPr>
          <w:p w14:paraId="3CD0909C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Title</w:t>
            </w:r>
            <w:proofErr w:type="spellEnd"/>
            <w:r w:rsidRPr="006B6148">
              <w:t xml:space="preserve"> for </w:t>
            </w:r>
            <w:proofErr w:type="spellStart"/>
            <w:r w:rsidRPr="006B6148">
              <w:t>table</w:t>
            </w:r>
            <w:proofErr w:type="spellEnd"/>
            <w:r w:rsidRPr="006B6148">
              <w:t>.</w:t>
            </w:r>
          </w:p>
        </w:tc>
        <w:tc>
          <w:tcPr>
            <w:tcW w:w="1842" w:type="dxa"/>
            <w:shd w:val="clear" w:color="auto" w:fill="auto"/>
          </w:tcPr>
          <w:p w14:paraId="284896F3" w14:textId="77777777" w:rsidR="00872586" w:rsidRPr="006B6148" w:rsidRDefault="00872586" w:rsidP="00D003EC">
            <w:pPr>
              <w:pStyle w:val="TableText"/>
            </w:pPr>
          </w:p>
        </w:tc>
      </w:tr>
      <w:tr w:rsidR="00872586" w:rsidRPr="006B6148" w14:paraId="11836C77" w14:textId="77777777" w:rsidTr="00AE5497">
        <w:tc>
          <w:tcPr>
            <w:tcW w:w="1890" w:type="dxa"/>
            <w:shd w:val="clear" w:color="auto" w:fill="auto"/>
          </w:tcPr>
          <w:p w14:paraId="6D71AE94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TableHeader</w:t>
            </w:r>
            <w:proofErr w:type="spellEnd"/>
          </w:p>
        </w:tc>
        <w:tc>
          <w:tcPr>
            <w:tcW w:w="2266" w:type="dxa"/>
          </w:tcPr>
          <w:p w14:paraId="3D4349D2" w14:textId="77777777" w:rsidR="00872586" w:rsidRPr="006B6148" w:rsidRDefault="00AE5497" w:rsidP="00D003EC">
            <w:pPr>
              <w:pStyle w:val="TableText"/>
            </w:pPr>
            <w:proofErr w:type="spellStart"/>
            <w:r w:rsidRPr="006B6148">
              <w:t>Arial</w:t>
            </w:r>
            <w:proofErr w:type="spellEnd"/>
            <w:r w:rsidRPr="006B6148">
              <w:t xml:space="preserve"> 10, </w:t>
            </w:r>
            <w:proofErr w:type="spellStart"/>
            <w:r w:rsidRPr="006B6148">
              <w:t>Bold</w:t>
            </w:r>
            <w:proofErr w:type="spellEnd"/>
          </w:p>
        </w:tc>
        <w:tc>
          <w:tcPr>
            <w:tcW w:w="2507" w:type="dxa"/>
            <w:shd w:val="clear" w:color="auto" w:fill="auto"/>
          </w:tcPr>
          <w:p w14:paraId="5973C00D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Title</w:t>
            </w:r>
            <w:proofErr w:type="spellEnd"/>
            <w:r w:rsidRPr="006B6148">
              <w:t xml:space="preserve"> </w:t>
            </w:r>
            <w:proofErr w:type="spellStart"/>
            <w:r w:rsidRPr="006B6148">
              <w:t>cells</w:t>
            </w:r>
            <w:proofErr w:type="spellEnd"/>
            <w:r w:rsidRPr="006B6148">
              <w:t xml:space="preserve"> in </w:t>
            </w:r>
            <w:proofErr w:type="spellStart"/>
            <w:r w:rsidRPr="006B6148">
              <w:t>table</w:t>
            </w:r>
            <w:proofErr w:type="spellEnd"/>
            <w:r w:rsidRPr="006B6148">
              <w:t>.</w:t>
            </w:r>
          </w:p>
        </w:tc>
        <w:tc>
          <w:tcPr>
            <w:tcW w:w="1842" w:type="dxa"/>
            <w:shd w:val="clear" w:color="auto" w:fill="auto"/>
          </w:tcPr>
          <w:p w14:paraId="489B867E" w14:textId="77777777" w:rsidR="00872586" w:rsidRPr="006B6148" w:rsidRDefault="00872586" w:rsidP="00D003EC">
            <w:pPr>
              <w:pStyle w:val="TableText"/>
            </w:pPr>
          </w:p>
        </w:tc>
      </w:tr>
      <w:tr w:rsidR="00872586" w:rsidRPr="006B6148" w14:paraId="68BE5FAF" w14:textId="77777777" w:rsidTr="00AE5497">
        <w:tc>
          <w:tcPr>
            <w:tcW w:w="1890" w:type="dxa"/>
            <w:shd w:val="clear" w:color="auto" w:fill="auto"/>
          </w:tcPr>
          <w:p w14:paraId="79E4B8CA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lastRenderedPageBreak/>
              <w:t>TableText</w:t>
            </w:r>
            <w:proofErr w:type="spellEnd"/>
          </w:p>
        </w:tc>
        <w:tc>
          <w:tcPr>
            <w:tcW w:w="2266" w:type="dxa"/>
          </w:tcPr>
          <w:p w14:paraId="569219FD" w14:textId="77777777" w:rsidR="00872586" w:rsidRPr="006B6148" w:rsidRDefault="00AE5497" w:rsidP="00D003EC">
            <w:pPr>
              <w:pStyle w:val="TableText"/>
            </w:pPr>
            <w:r w:rsidRPr="006B6148">
              <w:t>Times New Roman 10</w:t>
            </w:r>
          </w:p>
        </w:tc>
        <w:tc>
          <w:tcPr>
            <w:tcW w:w="2507" w:type="dxa"/>
            <w:shd w:val="clear" w:color="auto" w:fill="auto"/>
          </w:tcPr>
          <w:p w14:paraId="3DFBDB72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Text</w:t>
            </w:r>
            <w:proofErr w:type="spellEnd"/>
            <w:r w:rsidRPr="006B6148">
              <w:t xml:space="preserve"> </w:t>
            </w:r>
            <w:proofErr w:type="spellStart"/>
            <w:r w:rsidRPr="006B6148">
              <w:t>cells</w:t>
            </w:r>
            <w:proofErr w:type="spellEnd"/>
            <w:r w:rsidRPr="006B6148">
              <w:t xml:space="preserve"> in </w:t>
            </w:r>
            <w:proofErr w:type="spellStart"/>
            <w:r w:rsidRPr="006B6148">
              <w:t>table</w:t>
            </w:r>
            <w:proofErr w:type="spellEnd"/>
            <w:r w:rsidRPr="006B6148">
              <w:t>.</w:t>
            </w:r>
          </w:p>
        </w:tc>
        <w:tc>
          <w:tcPr>
            <w:tcW w:w="1842" w:type="dxa"/>
            <w:shd w:val="clear" w:color="auto" w:fill="auto"/>
          </w:tcPr>
          <w:p w14:paraId="021E8AC5" w14:textId="77777777" w:rsidR="00872586" w:rsidRPr="006B6148" w:rsidRDefault="00872586" w:rsidP="00D003EC">
            <w:pPr>
              <w:pStyle w:val="TableText"/>
            </w:pPr>
          </w:p>
        </w:tc>
      </w:tr>
      <w:tr w:rsidR="00872586" w:rsidRPr="006B6148" w14:paraId="4A379495" w14:textId="77777777" w:rsidTr="00AE5497">
        <w:tc>
          <w:tcPr>
            <w:tcW w:w="1890" w:type="dxa"/>
            <w:shd w:val="clear" w:color="auto" w:fill="auto"/>
          </w:tcPr>
          <w:p w14:paraId="6A69BEA6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ListItem</w:t>
            </w:r>
            <w:proofErr w:type="spellEnd"/>
          </w:p>
        </w:tc>
        <w:tc>
          <w:tcPr>
            <w:tcW w:w="2266" w:type="dxa"/>
          </w:tcPr>
          <w:p w14:paraId="75C3E3BB" w14:textId="77777777" w:rsidR="00872586" w:rsidRPr="006B6148" w:rsidRDefault="00AE5497" w:rsidP="00D003EC">
            <w:pPr>
              <w:pStyle w:val="TableText"/>
            </w:pPr>
            <w:r w:rsidRPr="006B6148">
              <w:t>Times New Roman 12</w:t>
            </w:r>
          </w:p>
        </w:tc>
        <w:tc>
          <w:tcPr>
            <w:tcW w:w="2507" w:type="dxa"/>
            <w:shd w:val="clear" w:color="auto" w:fill="auto"/>
          </w:tcPr>
          <w:p w14:paraId="77047FAE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List</w:t>
            </w:r>
            <w:proofErr w:type="spellEnd"/>
            <w:r w:rsidRPr="006B6148">
              <w:t xml:space="preserve"> </w:t>
            </w:r>
            <w:proofErr w:type="spellStart"/>
            <w:r w:rsidRPr="006B6148">
              <w:t>item</w:t>
            </w:r>
            <w:proofErr w:type="spellEnd"/>
            <w:r w:rsidRPr="006B6148">
              <w:t>.</w:t>
            </w:r>
          </w:p>
        </w:tc>
        <w:tc>
          <w:tcPr>
            <w:tcW w:w="1842" w:type="dxa"/>
            <w:shd w:val="clear" w:color="auto" w:fill="auto"/>
          </w:tcPr>
          <w:p w14:paraId="02A33512" w14:textId="77777777" w:rsidR="00872586" w:rsidRPr="006B6148" w:rsidRDefault="00872586" w:rsidP="00D003EC">
            <w:pPr>
              <w:pStyle w:val="TableText"/>
            </w:pPr>
          </w:p>
        </w:tc>
      </w:tr>
      <w:tr w:rsidR="00872586" w:rsidRPr="00580DC5" w14:paraId="5C8066F9" w14:textId="77777777" w:rsidTr="00AE5497">
        <w:tc>
          <w:tcPr>
            <w:tcW w:w="1890" w:type="dxa"/>
            <w:shd w:val="clear" w:color="auto" w:fill="auto"/>
          </w:tcPr>
          <w:p w14:paraId="514BF5F1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ListItemLast</w:t>
            </w:r>
            <w:proofErr w:type="spellEnd"/>
          </w:p>
        </w:tc>
        <w:tc>
          <w:tcPr>
            <w:tcW w:w="2266" w:type="dxa"/>
          </w:tcPr>
          <w:p w14:paraId="6A26F8E9" w14:textId="77777777" w:rsidR="00872586" w:rsidRPr="006B6148" w:rsidRDefault="00AE5497" w:rsidP="00D003EC">
            <w:pPr>
              <w:pStyle w:val="TableText"/>
            </w:pPr>
            <w:r w:rsidRPr="006B6148">
              <w:t>Times New Roman 12</w:t>
            </w:r>
          </w:p>
        </w:tc>
        <w:tc>
          <w:tcPr>
            <w:tcW w:w="2507" w:type="dxa"/>
            <w:shd w:val="clear" w:color="auto" w:fill="auto"/>
          </w:tcPr>
          <w:p w14:paraId="74280518" w14:textId="77777777" w:rsidR="00872586" w:rsidRPr="00580DC5" w:rsidRDefault="00872586" w:rsidP="00D003EC">
            <w:pPr>
              <w:pStyle w:val="TableText"/>
              <w:rPr>
                <w:lang w:val="en-US"/>
              </w:rPr>
            </w:pPr>
            <w:r w:rsidRPr="00580DC5">
              <w:rPr>
                <w:lang w:val="en-US"/>
              </w:rPr>
              <w:t>Last item in a list.</w:t>
            </w:r>
          </w:p>
        </w:tc>
        <w:tc>
          <w:tcPr>
            <w:tcW w:w="1842" w:type="dxa"/>
            <w:shd w:val="clear" w:color="auto" w:fill="auto"/>
          </w:tcPr>
          <w:p w14:paraId="3E584CA0" w14:textId="77777777" w:rsidR="00872586" w:rsidRPr="00580DC5" w:rsidRDefault="00872586" w:rsidP="00D003EC">
            <w:pPr>
              <w:pStyle w:val="TableText"/>
              <w:rPr>
                <w:lang w:val="en-US"/>
              </w:rPr>
            </w:pPr>
          </w:p>
        </w:tc>
      </w:tr>
      <w:tr w:rsidR="00872586" w:rsidRPr="00580DC5" w14:paraId="336FA3E7" w14:textId="77777777" w:rsidTr="00AE5497">
        <w:tc>
          <w:tcPr>
            <w:tcW w:w="1890" w:type="dxa"/>
            <w:shd w:val="clear" w:color="auto" w:fill="auto"/>
          </w:tcPr>
          <w:p w14:paraId="44FB37EC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ListItemNumbered</w:t>
            </w:r>
            <w:proofErr w:type="spellEnd"/>
          </w:p>
        </w:tc>
        <w:tc>
          <w:tcPr>
            <w:tcW w:w="2266" w:type="dxa"/>
          </w:tcPr>
          <w:p w14:paraId="749D2DED" w14:textId="77777777" w:rsidR="00872586" w:rsidRPr="006B6148" w:rsidRDefault="00AE5497" w:rsidP="00D003EC">
            <w:pPr>
              <w:pStyle w:val="TableText"/>
            </w:pPr>
            <w:r w:rsidRPr="006B6148">
              <w:t>Times New Roman 12</w:t>
            </w:r>
          </w:p>
        </w:tc>
        <w:tc>
          <w:tcPr>
            <w:tcW w:w="2507" w:type="dxa"/>
            <w:shd w:val="clear" w:color="auto" w:fill="auto"/>
          </w:tcPr>
          <w:p w14:paraId="4CF7CB18" w14:textId="77777777" w:rsidR="00872586" w:rsidRPr="00580DC5" w:rsidRDefault="00872586" w:rsidP="00D003EC">
            <w:pPr>
              <w:pStyle w:val="TableText"/>
              <w:rPr>
                <w:lang w:val="en-US"/>
              </w:rPr>
            </w:pPr>
            <w:r w:rsidRPr="00580DC5">
              <w:rPr>
                <w:lang w:val="en-US"/>
              </w:rPr>
              <w:t>Numbered item in a list.</w:t>
            </w:r>
          </w:p>
        </w:tc>
        <w:tc>
          <w:tcPr>
            <w:tcW w:w="1842" w:type="dxa"/>
            <w:shd w:val="clear" w:color="auto" w:fill="auto"/>
          </w:tcPr>
          <w:p w14:paraId="59372412" w14:textId="77777777" w:rsidR="00872586" w:rsidRPr="00580DC5" w:rsidRDefault="00872586" w:rsidP="00D003EC">
            <w:pPr>
              <w:pStyle w:val="TableText"/>
              <w:rPr>
                <w:lang w:val="en-US"/>
              </w:rPr>
            </w:pPr>
          </w:p>
        </w:tc>
      </w:tr>
      <w:tr w:rsidR="00872586" w:rsidRPr="006B6148" w14:paraId="6331D347" w14:textId="77777777" w:rsidTr="00AE5497">
        <w:tc>
          <w:tcPr>
            <w:tcW w:w="1890" w:type="dxa"/>
            <w:shd w:val="clear" w:color="auto" w:fill="auto"/>
          </w:tcPr>
          <w:p w14:paraId="5CEF94D5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CodeSample</w:t>
            </w:r>
            <w:proofErr w:type="spellEnd"/>
          </w:p>
        </w:tc>
        <w:tc>
          <w:tcPr>
            <w:tcW w:w="2266" w:type="dxa"/>
          </w:tcPr>
          <w:p w14:paraId="6E2D86E5" w14:textId="77777777" w:rsidR="00872586" w:rsidRPr="006B6148" w:rsidRDefault="00AE5497" w:rsidP="00D003EC">
            <w:pPr>
              <w:pStyle w:val="TableText"/>
            </w:pPr>
            <w:proofErr w:type="spellStart"/>
            <w:r w:rsidRPr="006B6148">
              <w:t>Courier</w:t>
            </w:r>
            <w:proofErr w:type="spellEnd"/>
            <w:r w:rsidRPr="006B6148">
              <w:t xml:space="preserve"> New 10</w:t>
            </w:r>
          </w:p>
        </w:tc>
        <w:tc>
          <w:tcPr>
            <w:tcW w:w="2507" w:type="dxa"/>
            <w:shd w:val="clear" w:color="auto" w:fill="auto"/>
          </w:tcPr>
          <w:p w14:paraId="639CDF06" w14:textId="77777777" w:rsidR="00872586" w:rsidRPr="006B6148" w:rsidRDefault="00872586" w:rsidP="00D003EC">
            <w:pPr>
              <w:pStyle w:val="TableText"/>
            </w:pPr>
            <w:proofErr w:type="spellStart"/>
            <w:r w:rsidRPr="006B6148">
              <w:t>Example</w:t>
            </w:r>
            <w:proofErr w:type="spellEnd"/>
            <w:r w:rsidRPr="006B6148">
              <w:t xml:space="preserve"> of </w:t>
            </w:r>
            <w:proofErr w:type="spellStart"/>
            <w:r w:rsidRPr="006B6148">
              <w:t>code</w:t>
            </w:r>
            <w:proofErr w:type="spellEnd"/>
            <w:r w:rsidRPr="006B6148">
              <w:t>.</w:t>
            </w:r>
          </w:p>
        </w:tc>
        <w:tc>
          <w:tcPr>
            <w:tcW w:w="1842" w:type="dxa"/>
            <w:shd w:val="clear" w:color="auto" w:fill="auto"/>
          </w:tcPr>
          <w:p w14:paraId="1424CF4F" w14:textId="77777777" w:rsidR="00872586" w:rsidRPr="006B6148" w:rsidRDefault="00872586" w:rsidP="00D003EC">
            <w:pPr>
              <w:pStyle w:val="TableText"/>
            </w:pPr>
          </w:p>
        </w:tc>
      </w:tr>
      <w:tr w:rsidR="006B76D5" w:rsidRPr="00580DC5" w14:paraId="28C23D37" w14:textId="77777777" w:rsidTr="00AE5497">
        <w:tc>
          <w:tcPr>
            <w:tcW w:w="1890" w:type="dxa"/>
            <w:shd w:val="clear" w:color="auto" w:fill="auto"/>
          </w:tcPr>
          <w:p w14:paraId="098332DF" w14:textId="77777777" w:rsidR="006B76D5" w:rsidRPr="006B6148" w:rsidRDefault="006B76D5" w:rsidP="00D003EC">
            <w:pPr>
              <w:pStyle w:val="TableText"/>
            </w:pPr>
            <w:proofErr w:type="spellStart"/>
            <w:r w:rsidRPr="006B6148">
              <w:t>Quote</w:t>
            </w:r>
            <w:proofErr w:type="spellEnd"/>
          </w:p>
        </w:tc>
        <w:tc>
          <w:tcPr>
            <w:tcW w:w="2266" w:type="dxa"/>
          </w:tcPr>
          <w:p w14:paraId="094353F5" w14:textId="77777777" w:rsidR="006B76D5" w:rsidRPr="00580DC5" w:rsidRDefault="00FA0658" w:rsidP="00D003EC">
            <w:pPr>
              <w:pStyle w:val="TableText"/>
              <w:rPr>
                <w:lang w:val="en-US"/>
              </w:rPr>
            </w:pPr>
            <w:r w:rsidRPr="00580DC5">
              <w:rPr>
                <w:lang w:val="en-US"/>
              </w:rPr>
              <w:t>Times New Roman 12, Italics, Indented</w:t>
            </w:r>
          </w:p>
        </w:tc>
        <w:tc>
          <w:tcPr>
            <w:tcW w:w="2507" w:type="dxa"/>
            <w:shd w:val="clear" w:color="auto" w:fill="auto"/>
          </w:tcPr>
          <w:p w14:paraId="76F8814B" w14:textId="77777777" w:rsidR="006B76D5" w:rsidRPr="00580DC5" w:rsidRDefault="00FA0658" w:rsidP="00D003EC">
            <w:pPr>
              <w:pStyle w:val="TableText"/>
              <w:rPr>
                <w:lang w:val="en-US"/>
              </w:rPr>
            </w:pPr>
            <w:r w:rsidRPr="00580DC5">
              <w:rPr>
                <w:lang w:val="en-US"/>
              </w:rPr>
              <w:t>Direct quotation longer than two rows</w:t>
            </w:r>
          </w:p>
        </w:tc>
        <w:tc>
          <w:tcPr>
            <w:tcW w:w="1842" w:type="dxa"/>
            <w:shd w:val="clear" w:color="auto" w:fill="auto"/>
          </w:tcPr>
          <w:p w14:paraId="3685094A" w14:textId="77777777" w:rsidR="006B76D5" w:rsidRPr="00580DC5" w:rsidRDefault="006B76D5" w:rsidP="00D003EC">
            <w:pPr>
              <w:pStyle w:val="TableText"/>
              <w:rPr>
                <w:lang w:val="en-US"/>
              </w:rPr>
            </w:pPr>
          </w:p>
        </w:tc>
      </w:tr>
    </w:tbl>
    <w:p w14:paraId="3EB33EF2" w14:textId="77777777" w:rsidR="00A61230" w:rsidRPr="00580DC5" w:rsidRDefault="00A61230" w:rsidP="00320EA6">
      <w:pPr>
        <w:spacing w:before="240" w:line="480" w:lineRule="auto"/>
        <w:jc w:val="left"/>
        <w:rPr>
          <w:lang w:val="en-US"/>
        </w:rPr>
      </w:pPr>
    </w:p>
    <w:sectPr w:rsidR="00A61230" w:rsidRPr="00580DC5" w:rsidSect="00CB2E48">
      <w:type w:val="continuous"/>
      <w:pgSz w:w="11907" w:h="16840" w:code="9"/>
      <w:pgMar w:top="1134" w:right="1134" w:bottom="1134" w:left="2268" w:header="567" w:footer="431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E2C516" w14:textId="77777777" w:rsidR="001B2353" w:rsidRDefault="001B2353">
      <w:r>
        <w:separator/>
      </w:r>
    </w:p>
  </w:endnote>
  <w:endnote w:type="continuationSeparator" w:id="0">
    <w:p w14:paraId="1D560069" w14:textId="77777777" w:rsidR="001B2353" w:rsidRDefault="001B2353">
      <w:r>
        <w:continuationSeparator/>
      </w:r>
    </w:p>
  </w:endnote>
  <w:endnote w:type="continuationNotice" w:id="1">
    <w:p w14:paraId="3869BF88" w14:textId="77777777" w:rsidR="00BA503E" w:rsidRDefault="00BA503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305FD" w14:textId="77777777" w:rsidR="001B2353" w:rsidRDefault="001B2353">
      <w:r>
        <w:separator/>
      </w:r>
    </w:p>
  </w:footnote>
  <w:footnote w:type="continuationSeparator" w:id="0">
    <w:p w14:paraId="55A882CB" w14:textId="77777777" w:rsidR="001B2353" w:rsidRDefault="001B2353">
      <w:pPr>
        <w:framePr w:wrap="auto" w:hAnchor="margin"/>
      </w:pPr>
      <w:r>
        <w:continuationSeparator/>
      </w:r>
    </w:p>
  </w:footnote>
  <w:footnote w:type="continuationNotice" w:id="1">
    <w:p w14:paraId="0E0547CC" w14:textId="77777777" w:rsidR="00BA503E" w:rsidRDefault="00BA503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B85AA" w14:textId="77777777" w:rsidR="0018586C" w:rsidRDefault="0018586C" w:rsidP="00433B52">
    <w:pPr>
      <w:pStyle w:val="Head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8751D">
      <w:rPr>
        <w:rStyle w:val="PageNumber"/>
        <w:noProof/>
      </w:rPr>
      <w:t>14</w:t>
    </w:r>
    <w:r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DD0462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16E54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3406B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0B6C1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1201DF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81BA46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0074DE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FFB69F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65BC4D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9A15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3975470"/>
    <w:multiLevelType w:val="hybridMultilevel"/>
    <w:tmpl w:val="394699D6"/>
    <w:lvl w:ilvl="0" w:tplc="41EC8522">
      <w:start w:val="1"/>
      <w:numFmt w:val="bullet"/>
      <w:pStyle w:val="ListItem"/>
      <w:lvlText w:val=""/>
      <w:lvlJc w:val="left"/>
      <w:pPr>
        <w:tabs>
          <w:tab w:val="num" w:pos="491"/>
        </w:tabs>
        <w:ind w:left="321" w:firstLine="76"/>
      </w:pPr>
      <w:rPr>
        <w:rFonts w:ascii="Symbol" w:hAnsi="Symbol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30772A"/>
    <w:multiLevelType w:val="multilevel"/>
    <w:tmpl w:val="CFEAECC8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0BDF2CAB"/>
    <w:multiLevelType w:val="hybridMultilevel"/>
    <w:tmpl w:val="34C6098C"/>
    <w:lvl w:ilvl="0" w:tplc="C392663A">
      <w:start w:val="1"/>
      <w:numFmt w:val="decimal"/>
      <w:pStyle w:val="ListItemNumbered"/>
      <w:lvlText w:val="%1."/>
      <w:lvlJc w:val="left"/>
      <w:pPr>
        <w:tabs>
          <w:tab w:val="num" w:pos="757"/>
        </w:tabs>
        <w:ind w:left="757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72926FF"/>
    <w:multiLevelType w:val="hybridMultilevel"/>
    <w:tmpl w:val="7C3EB6AA"/>
    <w:lvl w:ilvl="0" w:tplc="AB986F60">
      <w:start w:val="1"/>
      <w:numFmt w:val="decimal"/>
      <w:lvlText w:val="%1."/>
      <w:lvlJc w:val="left"/>
      <w:pPr>
        <w:tabs>
          <w:tab w:val="num" w:pos="757"/>
        </w:tabs>
        <w:ind w:left="7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E0A1956"/>
    <w:multiLevelType w:val="multilevel"/>
    <w:tmpl w:val="E49E38AC"/>
    <w:lvl w:ilvl="0">
      <w:start w:val="1"/>
      <w:numFmt w:val="bullet"/>
      <w:lvlText w:val=""/>
      <w:lvlJc w:val="left"/>
      <w:pPr>
        <w:tabs>
          <w:tab w:val="num" w:pos="454"/>
        </w:tabs>
        <w:ind w:left="284" w:firstLine="76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23217B0"/>
    <w:multiLevelType w:val="multilevel"/>
    <w:tmpl w:val="FDF89766"/>
    <w:lvl w:ilvl="0">
      <w:start w:val="1"/>
      <w:numFmt w:val="decimal"/>
      <w:lvlText w:val="Kuva 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3CF6353"/>
    <w:multiLevelType w:val="multilevel"/>
    <w:tmpl w:val="DFB824A6"/>
    <w:lvl w:ilvl="0">
      <w:start w:val="1"/>
      <w:numFmt w:val="decimal"/>
      <w:lvlText w:val="Kuva %1."/>
      <w:lvlJc w:val="left"/>
      <w:pPr>
        <w:tabs>
          <w:tab w:val="num" w:pos="851"/>
        </w:tabs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5061874"/>
    <w:multiLevelType w:val="multilevel"/>
    <w:tmpl w:val="1196E8C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8" w15:restartNumberingAfterBreak="0">
    <w:nsid w:val="26316D5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6CA5D26"/>
    <w:multiLevelType w:val="hybridMultilevel"/>
    <w:tmpl w:val="CA3C0260"/>
    <w:lvl w:ilvl="0" w:tplc="7C4E619A">
      <w:start w:val="1"/>
      <w:numFmt w:val="decimal"/>
      <w:pStyle w:val="TableCaption"/>
      <w:lvlText w:val="Taulukko %1."/>
      <w:lvlJc w:val="left"/>
      <w:pPr>
        <w:tabs>
          <w:tab w:val="num" w:pos="567"/>
        </w:tabs>
        <w:ind w:left="851" w:hanging="851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768094B"/>
    <w:multiLevelType w:val="multilevel"/>
    <w:tmpl w:val="E04EA134"/>
    <w:lvl w:ilvl="0">
      <w:start w:val="1"/>
      <w:numFmt w:val="decimal"/>
      <w:lvlText w:val="Kuva %1."/>
      <w:lvlJc w:val="left"/>
      <w:pPr>
        <w:tabs>
          <w:tab w:val="num" w:pos="284"/>
        </w:tabs>
        <w:ind w:left="360" w:hanging="360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9EF71AD"/>
    <w:multiLevelType w:val="multilevel"/>
    <w:tmpl w:val="7CC40866"/>
    <w:lvl w:ilvl="0">
      <w:start w:val="1"/>
      <w:numFmt w:val="decimal"/>
      <w:lvlText w:val="Taulukko %1."/>
      <w:lvlJc w:val="left"/>
      <w:pPr>
        <w:tabs>
          <w:tab w:val="num" w:pos="284"/>
        </w:tabs>
        <w:ind w:left="1418" w:hanging="1418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F755CD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32041349"/>
    <w:multiLevelType w:val="multilevel"/>
    <w:tmpl w:val="AFBC4002"/>
    <w:lvl w:ilvl="0">
      <w:start w:val="1"/>
      <w:numFmt w:val="decimal"/>
      <w:pStyle w:val="Heading1"/>
      <w:lvlText w:val="%1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414523A7"/>
    <w:multiLevelType w:val="multilevel"/>
    <w:tmpl w:val="1196E8C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5" w15:restartNumberingAfterBreak="0">
    <w:nsid w:val="44A41A81"/>
    <w:multiLevelType w:val="multilevel"/>
    <w:tmpl w:val="7C3EB6AA"/>
    <w:lvl w:ilvl="0">
      <w:start w:val="1"/>
      <w:numFmt w:val="decimal"/>
      <w:lvlText w:val="%1."/>
      <w:lvlJc w:val="left"/>
      <w:pPr>
        <w:tabs>
          <w:tab w:val="num" w:pos="757"/>
        </w:tabs>
        <w:ind w:left="75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63409F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58672AED"/>
    <w:multiLevelType w:val="multilevel"/>
    <w:tmpl w:val="54C460EC"/>
    <w:lvl w:ilvl="0">
      <w:start w:val="1"/>
      <w:numFmt w:val="decimal"/>
      <w:lvlText w:val="Kuva %1."/>
      <w:lvlJc w:val="left"/>
      <w:pPr>
        <w:tabs>
          <w:tab w:val="num" w:pos="567"/>
        </w:tabs>
        <w:ind w:left="964" w:hanging="964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9AF4511"/>
    <w:multiLevelType w:val="hybridMultilevel"/>
    <w:tmpl w:val="46FE1342"/>
    <w:lvl w:ilvl="0" w:tplc="2F82F5EE">
      <w:start w:val="1"/>
      <w:numFmt w:val="decimal"/>
      <w:pStyle w:val="FigureCaption"/>
      <w:lvlText w:val="Figure %1."/>
      <w:lvlJc w:val="left"/>
      <w:pPr>
        <w:tabs>
          <w:tab w:val="num" w:pos="964"/>
        </w:tabs>
        <w:ind w:left="964" w:hanging="964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1425E82"/>
    <w:multiLevelType w:val="multilevel"/>
    <w:tmpl w:val="B3C2A454"/>
    <w:lvl w:ilvl="0">
      <w:start w:val="1"/>
      <w:numFmt w:val="decimal"/>
      <w:lvlText w:val="Taulukko %1."/>
      <w:lvlJc w:val="left"/>
      <w:pPr>
        <w:tabs>
          <w:tab w:val="num" w:pos="851"/>
        </w:tabs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36D2143"/>
    <w:multiLevelType w:val="multilevel"/>
    <w:tmpl w:val="27DC7D8C"/>
    <w:lvl w:ilvl="0">
      <w:start w:val="1"/>
      <w:numFmt w:val="decimal"/>
      <w:lvlText w:val="Taulukko %1."/>
      <w:lvlJc w:val="left"/>
      <w:pPr>
        <w:tabs>
          <w:tab w:val="num" w:pos="284"/>
        </w:tabs>
        <w:ind w:left="1559" w:hanging="1559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37D7E5C"/>
    <w:multiLevelType w:val="multilevel"/>
    <w:tmpl w:val="D2780514"/>
    <w:lvl w:ilvl="0">
      <w:start w:val="1"/>
      <w:numFmt w:val="decimal"/>
      <w:lvlText w:val="Kuva %1."/>
      <w:lvlJc w:val="left"/>
      <w:pPr>
        <w:tabs>
          <w:tab w:val="num" w:pos="851"/>
        </w:tabs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40E3E15"/>
    <w:multiLevelType w:val="hybridMultilevel"/>
    <w:tmpl w:val="EBE41F2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873281"/>
    <w:multiLevelType w:val="multilevel"/>
    <w:tmpl w:val="47B091A4"/>
    <w:lvl w:ilvl="0">
      <w:start w:val="1"/>
      <w:numFmt w:val="decimal"/>
      <w:lvlText w:val="Kuva %1."/>
      <w:lvlJc w:val="left"/>
      <w:pPr>
        <w:tabs>
          <w:tab w:val="num" w:pos="567"/>
        </w:tabs>
        <w:ind w:firstLine="360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7283C0B"/>
    <w:multiLevelType w:val="multilevel"/>
    <w:tmpl w:val="5D3894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i w:val="0"/>
        <w:iCs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E8655D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785A79A3"/>
    <w:multiLevelType w:val="multilevel"/>
    <w:tmpl w:val="85CEA202"/>
    <w:lvl w:ilvl="0">
      <w:start w:val="1"/>
      <w:numFmt w:val="decimal"/>
      <w:lvlText w:val="Kuva %1."/>
      <w:lvlJc w:val="left"/>
      <w:pPr>
        <w:tabs>
          <w:tab w:val="num" w:pos="567"/>
        </w:tabs>
        <w:ind w:left="720" w:hanging="360"/>
      </w:pPr>
      <w:rPr>
        <w:rFonts w:ascii="Arial" w:hAnsi="Arial" w:cs="Arial"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9697270"/>
    <w:multiLevelType w:val="multilevel"/>
    <w:tmpl w:val="1084D6CC"/>
    <w:lvl w:ilvl="0">
      <w:start w:val="1"/>
      <w:numFmt w:val="decimal"/>
      <w:lvlText w:val="Kuva %1."/>
      <w:lvlJc w:val="left"/>
      <w:pPr>
        <w:tabs>
          <w:tab w:val="num" w:pos="567"/>
        </w:tabs>
        <w:ind w:left="851" w:hanging="851"/>
      </w:pPr>
      <w:rPr>
        <w:rFonts w:ascii="Arial" w:hAnsi="Arial" w:cs="Arial" w:hint="default"/>
        <w:b/>
        <w:bCs/>
        <w:i w:val="0"/>
        <w:iCs w:val="0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F912846"/>
    <w:multiLevelType w:val="hybridMultilevel"/>
    <w:tmpl w:val="7C4AAC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49340579">
    <w:abstractNumId w:val="9"/>
  </w:num>
  <w:num w:numId="2" w16cid:durableId="61636515">
    <w:abstractNumId w:val="23"/>
  </w:num>
  <w:num w:numId="3" w16cid:durableId="1193035088">
    <w:abstractNumId w:val="17"/>
  </w:num>
  <w:num w:numId="4" w16cid:durableId="1307662209">
    <w:abstractNumId w:val="9"/>
  </w:num>
  <w:num w:numId="5" w16cid:durableId="457845378">
    <w:abstractNumId w:val="7"/>
  </w:num>
  <w:num w:numId="6" w16cid:durableId="1248617397">
    <w:abstractNumId w:val="6"/>
  </w:num>
  <w:num w:numId="7" w16cid:durableId="1092312845">
    <w:abstractNumId w:val="5"/>
  </w:num>
  <w:num w:numId="8" w16cid:durableId="247467264">
    <w:abstractNumId w:val="4"/>
  </w:num>
  <w:num w:numId="9" w16cid:durableId="1224830398">
    <w:abstractNumId w:val="8"/>
  </w:num>
  <w:num w:numId="10" w16cid:durableId="1014769612">
    <w:abstractNumId w:val="3"/>
  </w:num>
  <w:num w:numId="11" w16cid:durableId="807747881">
    <w:abstractNumId w:val="2"/>
  </w:num>
  <w:num w:numId="12" w16cid:durableId="826088668">
    <w:abstractNumId w:val="1"/>
  </w:num>
  <w:num w:numId="13" w16cid:durableId="1839886975">
    <w:abstractNumId w:val="0"/>
  </w:num>
  <w:num w:numId="14" w16cid:durableId="4750694">
    <w:abstractNumId w:val="24"/>
  </w:num>
  <w:num w:numId="15" w16cid:durableId="1524980695">
    <w:abstractNumId w:val="19"/>
  </w:num>
  <w:num w:numId="16" w16cid:durableId="1475023518">
    <w:abstractNumId w:val="36"/>
  </w:num>
  <w:num w:numId="17" w16cid:durableId="1530676278">
    <w:abstractNumId w:val="33"/>
  </w:num>
  <w:num w:numId="18" w16cid:durableId="1027440350">
    <w:abstractNumId w:val="16"/>
  </w:num>
  <w:num w:numId="19" w16cid:durableId="130103730">
    <w:abstractNumId w:val="28"/>
  </w:num>
  <w:num w:numId="20" w16cid:durableId="911737614">
    <w:abstractNumId w:val="29"/>
  </w:num>
  <w:num w:numId="21" w16cid:durableId="1228610196">
    <w:abstractNumId w:val="30"/>
  </w:num>
  <w:num w:numId="22" w16cid:durableId="1006251362">
    <w:abstractNumId w:val="21"/>
  </w:num>
  <w:num w:numId="23" w16cid:durableId="1325933842">
    <w:abstractNumId w:val="31"/>
  </w:num>
  <w:num w:numId="24" w16cid:durableId="784617208">
    <w:abstractNumId w:val="34"/>
  </w:num>
  <w:num w:numId="25" w16cid:durableId="166215267">
    <w:abstractNumId w:val="15"/>
  </w:num>
  <w:num w:numId="26" w16cid:durableId="245388442">
    <w:abstractNumId w:val="20"/>
  </w:num>
  <w:num w:numId="27" w16cid:durableId="1546063998">
    <w:abstractNumId w:val="27"/>
  </w:num>
  <w:num w:numId="28" w16cid:durableId="525481514">
    <w:abstractNumId w:val="37"/>
  </w:num>
  <w:num w:numId="29" w16cid:durableId="1691830309">
    <w:abstractNumId w:val="11"/>
  </w:num>
  <w:num w:numId="30" w16cid:durableId="259072366">
    <w:abstractNumId w:val="12"/>
  </w:num>
  <w:num w:numId="31" w16cid:durableId="1668901403">
    <w:abstractNumId w:val="18"/>
  </w:num>
  <w:num w:numId="32" w16cid:durableId="408969303">
    <w:abstractNumId w:val="14"/>
  </w:num>
  <w:num w:numId="33" w16cid:durableId="552085927">
    <w:abstractNumId w:val="26"/>
  </w:num>
  <w:num w:numId="34" w16cid:durableId="2109617267">
    <w:abstractNumId w:val="35"/>
  </w:num>
  <w:num w:numId="35" w16cid:durableId="14893921">
    <w:abstractNumId w:val="13"/>
  </w:num>
  <w:num w:numId="36" w16cid:durableId="966081739">
    <w:abstractNumId w:val="10"/>
  </w:num>
  <w:num w:numId="37" w16cid:durableId="1588881976">
    <w:abstractNumId w:val="25"/>
  </w:num>
  <w:num w:numId="38" w16cid:durableId="866914450">
    <w:abstractNumId w:val="32"/>
  </w:num>
  <w:num w:numId="39" w16cid:durableId="936056338">
    <w:abstractNumId w:val="38"/>
  </w:num>
  <w:num w:numId="40" w16cid:durableId="172336195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964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tDQ0MTMxtzA2sTBS0lEKTi0uzszPAykwrgUAWVTk1CwAAAA="/>
  </w:docVars>
  <w:rsids>
    <w:rsidRoot w:val="003F6559"/>
    <w:rsid w:val="00000FEF"/>
    <w:rsid w:val="0000167B"/>
    <w:rsid w:val="0000343D"/>
    <w:rsid w:val="0000414B"/>
    <w:rsid w:val="00007FCE"/>
    <w:rsid w:val="00014247"/>
    <w:rsid w:val="00024847"/>
    <w:rsid w:val="00030F0E"/>
    <w:rsid w:val="0003307E"/>
    <w:rsid w:val="00036377"/>
    <w:rsid w:val="00040C3D"/>
    <w:rsid w:val="0004747E"/>
    <w:rsid w:val="00051C57"/>
    <w:rsid w:val="00065249"/>
    <w:rsid w:val="00065736"/>
    <w:rsid w:val="00067383"/>
    <w:rsid w:val="00075778"/>
    <w:rsid w:val="000847B7"/>
    <w:rsid w:val="0008646D"/>
    <w:rsid w:val="00094BA5"/>
    <w:rsid w:val="000A330A"/>
    <w:rsid w:val="000A6C98"/>
    <w:rsid w:val="000C4578"/>
    <w:rsid w:val="000D5ABD"/>
    <w:rsid w:val="000D6D8A"/>
    <w:rsid w:val="000E23E9"/>
    <w:rsid w:val="000F1BEC"/>
    <w:rsid w:val="000F3AFB"/>
    <w:rsid w:val="000F5479"/>
    <w:rsid w:val="00100DDE"/>
    <w:rsid w:val="001118C1"/>
    <w:rsid w:val="00122B31"/>
    <w:rsid w:val="00126791"/>
    <w:rsid w:val="001348C3"/>
    <w:rsid w:val="00135355"/>
    <w:rsid w:val="00137FFA"/>
    <w:rsid w:val="00143025"/>
    <w:rsid w:val="00143E0B"/>
    <w:rsid w:val="00144503"/>
    <w:rsid w:val="001506C3"/>
    <w:rsid w:val="00151B2B"/>
    <w:rsid w:val="0015327B"/>
    <w:rsid w:val="0015702B"/>
    <w:rsid w:val="00164FC6"/>
    <w:rsid w:val="00165746"/>
    <w:rsid w:val="00166526"/>
    <w:rsid w:val="0017382F"/>
    <w:rsid w:val="00174D00"/>
    <w:rsid w:val="00176F93"/>
    <w:rsid w:val="00183706"/>
    <w:rsid w:val="0018586C"/>
    <w:rsid w:val="00192224"/>
    <w:rsid w:val="001950B3"/>
    <w:rsid w:val="00197F0D"/>
    <w:rsid w:val="001A0DFD"/>
    <w:rsid w:val="001A1DC8"/>
    <w:rsid w:val="001B2353"/>
    <w:rsid w:val="001B3D67"/>
    <w:rsid w:val="001B52C7"/>
    <w:rsid w:val="001C0444"/>
    <w:rsid w:val="001C1159"/>
    <w:rsid w:val="001C13F1"/>
    <w:rsid w:val="001C3907"/>
    <w:rsid w:val="001C5355"/>
    <w:rsid w:val="001C5F14"/>
    <w:rsid w:val="001C763D"/>
    <w:rsid w:val="001D13AE"/>
    <w:rsid w:val="001D17D8"/>
    <w:rsid w:val="001D472F"/>
    <w:rsid w:val="001D7763"/>
    <w:rsid w:val="001F43CB"/>
    <w:rsid w:val="001F45C8"/>
    <w:rsid w:val="001F7559"/>
    <w:rsid w:val="00201BA7"/>
    <w:rsid w:val="002048A5"/>
    <w:rsid w:val="00213476"/>
    <w:rsid w:val="00214ACD"/>
    <w:rsid w:val="002211A2"/>
    <w:rsid w:val="00224D6F"/>
    <w:rsid w:val="002261EA"/>
    <w:rsid w:val="00235B9E"/>
    <w:rsid w:val="002423ED"/>
    <w:rsid w:val="002462F9"/>
    <w:rsid w:val="00251F34"/>
    <w:rsid w:val="00254FD5"/>
    <w:rsid w:val="002614FD"/>
    <w:rsid w:val="00261E94"/>
    <w:rsid w:val="00263062"/>
    <w:rsid w:val="0026541D"/>
    <w:rsid w:val="0027239E"/>
    <w:rsid w:val="0027328A"/>
    <w:rsid w:val="00275725"/>
    <w:rsid w:val="002761FC"/>
    <w:rsid w:val="0027781E"/>
    <w:rsid w:val="00282E9E"/>
    <w:rsid w:val="00282F24"/>
    <w:rsid w:val="00286551"/>
    <w:rsid w:val="0028751D"/>
    <w:rsid w:val="00290796"/>
    <w:rsid w:val="002A4914"/>
    <w:rsid w:val="002A5466"/>
    <w:rsid w:val="002C00F7"/>
    <w:rsid w:val="002C07F9"/>
    <w:rsid w:val="002C0EC6"/>
    <w:rsid w:val="002C69D6"/>
    <w:rsid w:val="002D0A44"/>
    <w:rsid w:val="002D1BCA"/>
    <w:rsid w:val="002D29FF"/>
    <w:rsid w:val="002D2DB9"/>
    <w:rsid w:val="002D3F14"/>
    <w:rsid w:val="002D64A0"/>
    <w:rsid w:val="002E16E0"/>
    <w:rsid w:val="002F2245"/>
    <w:rsid w:val="0030636D"/>
    <w:rsid w:val="003128CE"/>
    <w:rsid w:val="00312C8F"/>
    <w:rsid w:val="003164C7"/>
    <w:rsid w:val="003165BB"/>
    <w:rsid w:val="00320EA6"/>
    <w:rsid w:val="00332A0A"/>
    <w:rsid w:val="00332C99"/>
    <w:rsid w:val="003378DB"/>
    <w:rsid w:val="00342261"/>
    <w:rsid w:val="00343F46"/>
    <w:rsid w:val="00343FD0"/>
    <w:rsid w:val="003473CF"/>
    <w:rsid w:val="00361BCA"/>
    <w:rsid w:val="0036418F"/>
    <w:rsid w:val="00366351"/>
    <w:rsid w:val="00374E14"/>
    <w:rsid w:val="00377BFB"/>
    <w:rsid w:val="003801D1"/>
    <w:rsid w:val="00383A48"/>
    <w:rsid w:val="00390652"/>
    <w:rsid w:val="00396C4A"/>
    <w:rsid w:val="003A1BEB"/>
    <w:rsid w:val="003A315C"/>
    <w:rsid w:val="003A394C"/>
    <w:rsid w:val="003B0D36"/>
    <w:rsid w:val="003C5D62"/>
    <w:rsid w:val="003C64E0"/>
    <w:rsid w:val="003E092F"/>
    <w:rsid w:val="003E2B83"/>
    <w:rsid w:val="003E4A86"/>
    <w:rsid w:val="003F198A"/>
    <w:rsid w:val="003F1D36"/>
    <w:rsid w:val="003F2035"/>
    <w:rsid w:val="003F2C83"/>
    <w:rsid w:val="003F4824"/>
    <w:rsid w:val="003F6559"/>
    <w:rsid w:val="00404269"/>
    <w:rsid w:val="00404398"/>
    <w:rsid w:val="00411E61"/>
    <w:rsid w:val="00414821"/>
    <w:rsid w:val="004201F8"/>
    <w:rsid w:val="00422EB3"/>
    <w:rsid w:val="00427C4A"/>
    <w:rsid w:val="00433B52"/>
    <w:rsid w:val="004349B1"/>
    <w:rsid w:val="00441830"/>
    <w:rsid w:val="00453AFB"/>
    <w:rsid w:val="00453D39"/>
    <w:rsid w:val="00454C5D"/>
    <w:rsid w:val="00454EED"/>
    <w:rsid w:val="00463C77"/>
    <w:rsid w:val="00465FDA"/>
    <w:rsid w:val="0046768B"/>
    <w:rsid w:val="004703F6"/>
    <w:rsid w:val="00470EA1"/>
    <w:rsid w:val="004718EE"/>
    <w:rsid w:val="004776EC"/>
    <w:rsid w:val="00483D68"/>
    <w:rsid w:val="004844F5"/>
    <w:rsid w:val="004856A7"/>
    <w:rsid w:val="00487A74"/>
    <w:rsid w:val="00495E36"/>
    <w:rsid w:val="004A3197"/>
    <w:rsid w:val="004C45BB"/>
    <w:rsid w:val="004C4CA6"/>
    <w:rsid w:val="004D1CE4"/>
    <w:rsid w:val="004D5541"/>
    <w:rsid w:val="004E0CCF"/>
    <w:rsid w:val="004E689D"/>
    <w:rsid w:val="004F0E7A"/>
    <w:rsid w:val="004F189B"/>
    <w:rsid w:val="004F4085"/>
    <w:rsid w:val="004F574D"/>
    <w:rsid w:val="00502858"/>
    <w:rsid w:val="00506869"/>
    <w:rsid w:val="00507F4D"/>
    <w:rsid w:val="00511C4B"/>
    <w:rsid w:val="0052159A"/>
    <w:rsid w:val="005335ED"/>
    <w:rsid w:val="00540904"/>
    <w:rsid w:val="0054558A"/>
    <w:rsid w:val="00550FDF"/>
    <w:rsid w:val="00557CCA"/>
    <w:rsid w:val="00561AEC"/>
    <w:rsid w:val="005703CC"/>
    <w:rsid w:val="005739C8"/>
    <w:rsid w:val="00575FC1"/>
    <w:rsid w:val="00580DC5"/>
    <w:rsid w:val="0058417B"/>
    <w:rsid w:val="00584A91"/>
    <w:rsid w:val="00587109"/>
    <w:rsid w:val="0059185E"/>
    <w:rsid w:val="00592FB8"/>
    <w:rsid w:val="00594D96"/>
    <w:rsid w:val="005975ED"/>
    <w:rsid w:val="005B091F"/>
    <w:rsid w:val="005B65CE"/>
    <w:rsid w:val="005C743D"/>
    <w:rsid w:val="005D29B3"/>
    <w:rsid w:val="005D309A"/>
    <w:rsid w:val="005E69A2"/>
    <w:rsid w:val="005F1B61"/>
    <w:rsid w:val="005F322A"/>
    <w:rsid w:val="005F5B9B"/>
    <w:rsid w:val="00600D8C"/>
    <w:rsid w:val="00610667"/>
    <w:rsid w:val="00611498"/>
    <w:rsid w:val="006119AA"/>
    <w:rsid w:val="00620696"/>
    <w:rsid w:val="00622BD0"/>
    <w:rsid w:val="00630E22"/>
    <w:rsid w:val="006363CC"/>
    <w:rsid w:val="00644E6E"/>
    <w:rsid w:val="00655364"/>
    <w:rsid w:val="006645F0"/>
    <w:rsid w:val="006656E1"/>
    <w:rsid w:val="00666B21"/>
    <w:rsid w:val="00670081"/>
    <w:rsid w:val="00671E4C"/>
    <w:rsid w:val="00672BD9"/>
    <w:rsid w:val="00674F48"/>
    <w:rsid w:val="00682B49"/>
    <w:rsid w:val="00683435"/>
    <w:rsid w:val="00685B7C"/>
    <w:rsid w:val="00686DA8"/>
    <w:rsid w:val="006962E6"/>
    <w:rsid w:val="00696AA6"/>
    <w:rsid w:val="006A0314"/>
    <w:rsid w:val="006A5AE5"/>
    <w:rsid w:val="006B15D8"/>
    <w:rsid w:val="006B6148"/>
    <w:rsid w:val="006B76D5"/>
    <w:rsid w:val="006C29DD"/>
    <w:rsid w:val="006C3F66"/>
    <w:rsid w:val="006C5FF2"/>
    <w:rsid w:val="006D2012"/>
    <w:rsid w:val="006D42FB"/>
    <w:rsid w:val="006E27E3"/>
    <w:rsid w:val="006F1DB6"/>
    <w:rsid w:val="00701FE5"/>
    <w:rsid w:val="007024CA"/>
    <w:rsid w:val="007077F1"/>
    <w:rsid w:val="0071106C"/>
    <w:rsid w:val="00712238"/>
    <w:rsid w:val="00724009"/>
    <w:rsid w:val="00724890"/>
    <w:rsid w:val="00743178"/>
    <w:rsid w:val="00744559"/>
    <w:rsid w:val="007515B9"/>
    <w:rsid w:val="00754C69"/>
    <w:rsid w:val="00755B58"/>
    <w:rsid w:val="00756A14"/>
    <w:rsid w:val="007631D2"/>
    <w:rsid w:val="00766FBF"/>
    <w:rsid w:val="00767608"/>
    <w:rsid w:val="00780BD0"/>
    <w:rsid w:val="00781FE2"/>
    <w:rsid w:val="00783FF1"/>
    <w:rsid w:val="007935C7"/>
    <w:rsid w:val="00795AD8"/>
    <w:rsid w:val="007A18C5"/>
    <w:rsid w:val="007A71F4"/>
    <w:rsid w:val="007A7579"/>
    <w:rsid w:val="007B0750"/>
    <w:rsid w:val="007B58EB"/>
    <w:rsid w:val="007B734A"/>
    <w:rsid w:val="007C26D5"/>
    <w:rsid w:val="007E2B40"/>
    <w:rsid w:val="007E5F8B"/>
    <w:rsid w:val="007F1452"/>
    <w:rsid w:val="007F3CD4"/>
    <w:rsid w:val="00803179"/>
    <w:rsid w:val="008056DA"/>
    <w:rsid w:val="00810F7C"/>
    <w:rsid w:val="008120B4"/>
    <w:rsid w:val="008170FF"/>
    <w:rsid w:val="008210E6"/>
    <w:rsid w:val="00821EFD"/>
    <w:rsid w:val="00822ED7"/>
    <w:rsid w:val="00824096"/>
    <w:rsid w:val="00831E0F"/>
    <w:rsid w:val="008357CE"/>
    <w:rsid w:val="00840254"/>
    <w:rsid w:val="00860EB3"/>
    <w:rsid w:val="00862AAF"/>
    <w:rsid w:val="00862E20"/>
    <w:rsid w:val="00872586"/>
    <w:rsid w:val="00872D9D"/>
    <w:rsid w:val="00875BD9"/>
    <w:rsid w:val="00880B05"/>
    <w:rsid w:val="00881E7B"/>
    <w:rsid w:val="00883233"/>
    <w:rsid w:val="00885797"/>
    <w:rsid w:val="00886D96"/>
    <w:rsid w:val="00887523"/>
    <w:rsid w:val="008A1452"/>
    <w:rsid w:val="008A62B3"/>
    <w:rsid w:val="008B3E29"/>
    <w:rsid w:val="008B69D3"/>
    <w:rsid w:val="008B71EE"/>
    <w:rsid w:val="008C0589"/>
    <w:rsid w:val="008E4169"/>
    <w:rsid w:val="008E5123"/>
    <w:rsid w:val="008F2C78"/>
    <w:rsid w:val="008F3590"/>
    <w:rsid w:val="009038EF"/>
    <w:rsid w:val="00912ACE"/>
    <w:rsid w:val="009138C1"/>
    <w:rsid w:val="00914AAC"/>
    <w:rsid w:val="00915655"/>
    <w:rsid w:val="00916B59"/>
    <w:rsid w:val="00961861"/>
    <w:rsid w:val="0096215C"/>
    <w:rsid w:val="00963579"/>
    <w:rsid w:val="009642A9"/>
    <w:rsid w:val="00964C2C"/>
    <w:rsid w:val="00965A84"/>
    <w:rsid w:val="00966A8E"/>
    <w:rsid w:val="00970D1D"/>
    <w:rsid w:val="00980A1F"/>
    <w:rsid w:val="00981D13"/>
    <w:rsid w:val="00983697"/>
    <w:rsid w:val="00991E21"/>
    <w:rsid w:val="00992143"/>
    <w:rsid w:val="00992D17"/>
    <w:rsid w:val="00995CF7"/>
    <w:rsid w:val="00997A7B"/>
    <w:rsid w:val="009A257A"/>
    <w:rsid w:val="009A74CA"/>
    <w:rsid w:val="009B445D"/>
    <w:rsid w:val="009B759D"/>
    <w:rsid w:val="009C072C"/>
    <w:rsid w:val="009C0D89"/>
    <w:rsid w:val="009C2683"/>
    <w:rsid w:val="009C59BB"/>
    <w:rsid w:val="009D1442"/>
    <w:rsid w:val="009E4A60"/>
    <w:rsid w:val="009E4AAC"/>
    <w:rsid w:val="00A000E4"/>
    <w:rsid w:val="00A00CF6"/>
    <w:rsid w:val="00A017D9"/>
    <w:rsid w:val="00A05501"/>
    <w:rsid w:val="00A064B1"/>
    <w:rsid w:val="00A07938"/>
    <w:rsid w:val="00A11B1D"/>
    <w:rsid w:val="00A13131"/>
    <w:rsid w:val="00A20FD9"/>
    <w:rsid w:val="00A23BE0"/>
    <w:rsid w:val="00A274A9"/>
    <w:rsid w:val="00A319BF"/>
    <w:rsid w:val="00A31C0D"/>
    <w:rsid w:val="00A376F3"/>
    <w:rsid w:val="00A571C2"/>
    <w:rsid w:val="00A61230"/>
    <w:rsid w:val="00A63132"/>
    <w:rsid w:val="00A6354D"/>
    <w:rsid w:val="00A65B8C"/>
    <w:rsid w:val="00A67730"/>
    <w:rsid w:val="00A72C00"/>
    <w:rsid w:val="00A750F2"/>
    <w:rsid w:val="00A77168"/>
    <w:rsid w:val="00A840D2"/>
    <w:rsid w:val="00A9032E"/>
    <w:rsid w:val="00A924DB"/>
    <w:rsid w:val="00A96838"/>
    <w:rsid w:val="00AA35FA"/>
    <w:rsid w:val="00AA46A1"/>
    <w:rsid w:val="00AB0113"/>
    <w:rsid w:val="00AC0A1B"/>
    <w:rsid w:val="00AC6098"/>
    <w:rsid w:val="00AC7B33"/>
    <w:rsid w:val="00AD2AC8"/>
    <w:rsid w:val="00AD7120"/>
    <w:rsid w:val="00AE5497"/>
    <w:rsid w:val="00AF356C"/>
    <w:rsid w:val="00AF5395"/>
    <w:rsid w:val="00AF6675"/>
    <w:rsid w:val="00AF7B8D"/>
    <w:rsid w:val="00B16385"/>
    <w:rsid w:val="00B3667C"/>
    <w:rsid w:val="00B36E53"/>
    <w:rsid w:val="00B37803"/>
    <w:rsid w:val="00B40BB4"/>
    <w:rsid w:val="00B410A3"/>
    <w:rsid w:val="00B45E80"/>
    <w:rsid w:val="00B5049C"/>
    <w:rsid w:val="00B75650"/>
    <w:rsid w:val="00B8644F"/>
    <w:rsid w:val="00B9375D"/>
    <w:rsid w:val="00B94D47"/>
    <w:rsid w:val="00B9796A"/>
    <w:rsid w:val="00BA503E"/>
    <w:rsid w:val="00BA6C94"/>
    <w:rsid w:val="00BB4FD4"/>
    <w:rsid w:val="00BB72B4"/>
    <w:rsid w:val="00BC0FDF"/>
    <w:rsid w:val="00BC1BBA"/>
    <w:rsid w:val="00BC25FB"/>
    <w:rsid w:val="00BC2E31"/>
    <w:rsid w:val="00BC4DA3"/>
    <w:rsid w:val="00BD2D47"/>
    <w:rsid w:val="00BD3BC2"/>
    <w:rsid w:val="00BD6128"/>
    <w:rsid w:val="00BE13E2"/>
    <w:rsid w:val="00BE23E4"/>
    <w:rsid w:val="00BE66B0"/>
    <w:rsid w:val="00BE6CCA"/>
    <w:rsid w:val="00BF46CD"/>
    <w:rsid w:val="00C04290"/>
    <w:rsid w:val="00C15E25"/>
    <w:rsid w:val="00C17D96"/>
    <w:rsid w:val="00C21D9F"/>
    <w:rsid w:val="00C26C80"/>
    <w:rsid w:val="00C34B7A"/>
    <w:rsid w:val="00C3673B"/>
    <w:rsid w:val="00C37829"/>
    <w:rsid w:val="00C428E2"/>
    <w:rsid w:val="00C42B7C"/>
    <w:rsid w:val="00C437F4"/>
    <w:rsid w:val="00C43C22"/>
    <w:rsid w:val="00C46678"/>
    <w:rsid w:val="00C471BD"/>
    <w:rsid w:val="00C5251C"/>
    <w:rsid w:val="00C70A19"/>
    <w:rsid w:val="00C70CB5"/>
    <w:rsid w:val="00C75950"/>
    <w:rsid w:val="00C9406F"/>
    <w:rsid w:val="00C9521B"/>
    <w:rsid w:val="00CA21D0"/>
    <w:rsid w:val="00CA44FB"/>
    <w:rsid w:val="00CA760E"/>
    <w:rsid w:val="00CB2E48"/>
    <w:rsid w:val="00CB3C39"/>
    <w:rsid w:val="00CC0F24"/>
    <w:rsid w:val="00CC60E8"/>
    <w:rsid w:val="00CD0BEB"/>
    <w:rsid w:val="00CD0F5C"/>
    <w:rsid w:val="00CD36FB"/>
    <w:rsid w:val="00CD4DEC"/>
    <w:rsid w:val="00CD567B"/>
    <w:rsid w:val="00CE0AE9"/>
    <w:rsid w:val="00CE0BA6"/>
    <w:rsid w:val="00CE7232"/>
    <w:rsid w:val="00CF2CD1"/>
    <w:rsid w:val="00CF4D51"/>
    <w:rsid w:val="00CF5231"/>
    <w:rsid w:val="00D003EC"/>
    <w:rsid w:val="00D019D3"/>
    <w:rsid w:val="00D06102"/>
    <w:rsid w:val="00D13B69"/>
    <w:rsid w:val="00D17711"/>
    <w:rsid w:val="00D200EC"/>
    <w:rsid w:val="00D20384"/>
    <w:rsid w:val="00D2262B"/>
    <w:rsid w:val="00D24732"/>
    <w:rsid w:val="00D3196C"/>
    <w:rsid w:val="00D325C9"/>
    <w:rsid w:val="00D32625"/>
    <w:rsid w:val="00D33DD8"/>
    <w:rsid w:val="00D361CA"/>
    <w:rsid w:val="00D4180A"/>
    <w:rsid w:val="00D44479"/>
    <w:rsid w:val="00D47DC3"/>
    <w:rsid w:val="00D55848"/>
    <w:rsid w:val="00D56C87"/>
    <w:rsid w:val="00D62B8A"/>
    <w:rsid w:val="00D62BEB"/>
    <w:rsid w:val="00D66067"/>
    <w:rsid w:val="00D67598"/>
    <w:rsid w:val="00D708A3"/>
    <w:rsid w:val="00D762FC"/>
    <w:rsid w:val="00D80CFD"/>
    <w:rsid w:val="00D81AC6"/>
    <w:rsid w:val="00D831CC"/>
    <w:rsid w:val="00D90349"/>
    <w:rsid w:val="00D91AE3"/>
    <w:rsid w:val="00D92143"/>
    <w:rsid w:val="00DA3E96"/>
    <w:rsid w:val="00DB1770"/>
    <w:rsid w:val="00DB510E"/>
    <w:rsid w:val="00DB637B"/>
    <w:rsid w:val="00DB7DC5"/>
    <w:rsid w:val="00DD4608"/>
    <w:rsid w:val="00DE4E2A"/>
    <w:rsid w:val="00DF053C"/>
    <w:rsid w:val="00DF0A0D"/>
    <w:rsid w:val="00E02D93"/>
    <w:rsid w:val="00E06704"/>
    <w:rsid w:val="00E107AD"/>
    <w:rsid w:val="00E21B18"/>
    <w:rsid w:val="00E23732"/>
    <w:rsid w:val="00E3491A"/>
    <w:rsid w:val="00E46CDD"/>
    <w:rsid w:val="00E51DBC"/>
    <w:rsid w:val="00E60EBB"/>
    <w:rsid w:val="00E61727"/>
    <w:rsid w:val="00E622A0"/>
    <w:rsid w:val="00E65B81"/>
    <w:rsid w:val="00E715B1"/>
    <w:rsid w:val="00E72B87"/>
    <w:rsid w:val="00E761BC"/>
    <w:rsid w:val="00E8244D"/>
    <w:rsid w:val="00E83E67"/>
    <w:rsid w:val="00E92B60"/>
    <w:rsid w:val="00E93524"/>
    <w:rsid w:val="00EA09B3"/>
    <w:rsid w:val="00EA15AE"/>
    <w:rsid w:val="00EA1D14"/>
    <w:rsid w:val="00EA7A91"/>
    <w:rsid w:val="00EC0443"/>
    <w:rsid w:val="00EC3004"/>
    <w:rsid w:val="00EC5D17"/>
    <w:rsid w:val="00ED17A5"/>
    <w:rsid w:val="00ED3D12"/>
    <w:rsid w:val="00ED4FD7"/>
    <w:rsid w:val="00ED56EA"/>
    <w:rsid w:val="00EE1F6E"/>
    <w:rsid w:val="00EE39BA"/>
    <w:rsid w:val="00EE3E02"/>
    <w:rsid w:val="00EF2817"/>
    <w:rsid w:val="00EF2EE9"/>
    <w:rsid w:val="00EF6C51"/>
    <w:rsid w:val="00EF6F1A"/>
    <w:rsid w:val="00F06F0E"/>
    <w:rsid w:val="00F15EDD"/>
    <w:rsid w:val="00F25F9E"/>
    <w:rsid w:val="00F273CC"/>
    <w:rsid w:val="00F27890"/>
    <w:rsid w:val="00F30ABE"/>
    <w:rsid w:val="00F31D9E"/>
    <w:rsid w:val="00F332D7"/>
    <w:rsid w:val="00F33804"/>
    <w:rsid w:val="00F3747C"/>
    <w:rsid w:val="00F42E0E"/>
    <w:rsid w:val="00F45B75"/>
    <w:rsid w:val="00F609EE"/>
    <w:rsid w:val="00F70739"/>
    <w:rsid w:val="00F73D7F"/>
    <w:rsid w:val="00F746AD"/>
    <w:rsid w:val="00F750CD"/>
    <w:rsid w:val="00F80733"/>
    <w:rsid w:val="00F8080A"/>
    <w:rsid w:val="00F82896"/>
    <w:rsid w:val="00F83CEF"/>
    <w:rsid w:val="00F87C85"/>
    <w:rsid w:val="00F92313"/>
    <w:rsid w:val="00F93E20"/>
    <w:rsid w:val="00F94435"/>
    <w:rsid w:val="00FA0658"/>
    <w:rsid w:val="00FA7114"/>
    <w:rsid w:val="00FB4634"/>
    <w:rsid w:val="00FB5746"/>
    <w:rsid w:val="00FB6B3F"/>
    <w:rsid w:val="00FC037C"/>
    <w:rsid w:val="00FC5563"/>
    <w:rsid w:val="00FD3516"/>
    <w:rsid w:val="00FD55FD"/>
    <w:rsid w:val="00FE0642"/>
    <w:rsid w:val="00FE123F"/>
    <w:rsid w:val="00FE20DB"/>
    <w:rsid w:val="50CAE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oNotEmbedSmartTags/>
  <w:decimalSymbol w:val=","/>
  <w:listSeparator w:val=";"/>
  <w14:docId w14:val="65DA2B25"/>
  <w15:chartTrackingRefBased/>
  <w15:docId w15:val="{6416C072-599E-4E91-9E80-422B10028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4558A"/>
    <w:pPr>
      <w:autoSpaceDE w:val="0"/>
      <w:autoSpaceDN w:val="0"/>
      <w:adjustRightInd w:val="0"/>
      <w:spacing w:after="240"/>
      <w:jc w:val="both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DF053C"/>
    <w:pPr>
      <w:keepNext/>
      <w:numPr>
        <w:numId w:val="2"/>
      </w:numPr>
      <w:spacing w:before="960" w:after="480"/>
      <w:jc w:val="left"/>
      <w:outlineLvl w:val="0"/>
    </w:pPr>
    <w:rPr>
      <w:rFonts w:ascii="Arial" w:hAnsi="Arial" w:cs="Arial"/>
      <w:sz w:val="36"/>
      <w:szCs w:val="36"/>
    </w:rPr>
  </w:style>
  <w:style w:type="paragraph" w:styleId="Heading2">
    <w:name w:val="heading 2"/>
    <w:basedOn w:val="Normal"/>
    <w:next w:val="Normal"/>
    <w:qFormat/>
    <w:rsid w:val="00F750CD"/>
    <w:pPr>
      <w:keepNext/>
      <w:keepLines/>
      <w:numPr>
        <w:ilvl w:val="1"/>
        <w:numId w:val="2"/>
      </w:numPr>
      <w:tabs>
        <w:tab w:val="left" w:pos="5670"/>
      </w:tabs>
      <w:spacing w:before="240"/>
      <w:outlineLvl w:val="1"/>
    </w:pPr>
    <w:rPr>
      <w:rFonts w:ascii="Arial" w:hAnsi="Arial" w:cs="Arial"/>
      <w:sz w:val="28"/>
      <w:szCs w:val="28"/>
    </w:rPr>
  </w:style>
  <w:style w:type="paragraph" w:styleId="Heading3">
    <w:name w:val="heading 3"/>
    <w:basedOn w:val="Heading2"/>
    <w:next w:val="Normal"/>
    <w:qFormat/>
    <w:rsid w:val="00F750CD"/>
    <w:pPr>
      <w:numPr>
        <w:ilvl w:val="2"/>
      </w:numPr>
      <w:tabs>
        <w:tab w:val="clear" w:pos="5670"/>
      </w:tabs>
      <w:outlineLvl w:val="2"/>
    </w:pPr>
  </w:style>
  <w:style w:type="paragraph" w:styleId="Heading4">
    <w:name w:val="heading 4"/>
    <w:basedOn w:val="Heading3"/>
    <w:next w:val="Normal"/>
    <w:qFormat/>
    <w:rsid w:val="00D24732"/>
    <w:pPr>
      <w:numPr>
        <w:ilvl w:val="0"/>
        <w:numId w:val="0"/>
      </w:numPr>
      <w:outlineLvl w:val="3"/>
    </w:pPr>
    <w:rPr>
      <w:i/>
      <w:iCs/>
      <w:sz w:val="24"/>
      <w:szCs w:val="24"/>
    </w:rPr>
  </w:style>
  <w:style w:type="paragraph" w:styleId="Heading5">
    <w:name w:val="heading 5"/>
    <w:basedOn w:val="Heading4"/>
    <w:next w:val="Normal"/>
    <w:qFormat/>
    <w:rsid w:val="00F750CD"/>
    <w:pPr>
      <w:numPr>
        <w:ilvl w:val="4"/>
        <w:numId w:val="2"/>
      </w:numPr>
      <w:outlineLvl w:val="4"/>
    </w:pPr>
  </w:style>
  <w:style w:type="paragraph" w:styleId="Heading6">
    <w:name w:val="heading 6"/>
    <w:basedOn w:val="Normal"/>
    <w:next w:val="Normal"/>
    <w:qFormat/>
    <w:rsid w:val="00F750CD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750CD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F750CD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F750CD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ndnoteReference">
    <w:name w:val="endnote reference"/>
    <w:semiHidden/>
    <w:rPr>
      <w:vertAlign w:val="superscript"/>
    </w:rPr>
  </w:style>
  <w:style w:type="paragraph" w:styleId="TOC5">
    <w:name w:val="toc 5"/>
    <w:basedOn w:val="Normal"/>
    <w:next w:val="Normal"/>
    <w:autoRedefine/>
    <w:semiHidden/>
    <w:pPr>
      <w:tabs>
        <w:tab w:val="left" w:leader="dot" w:pos="8079"/>
        <w:tab w:val="right" w:pos="8505"/>
      </w:tabs>
      <w:ind w:left="2835" w:right="850"/>
    </w:pPr>
  </w:style>
  <w:style w:type="paragraph" w:styleId="TOC4">
    <w:name w:val="toc 4"/>
    <w:basedOn w:val="Normal"/>
    <w:next w:val="Normal"/>
    <w:autoRedefine/>
    <w:semiHidden/>
    <w:rsid w:val="0054558A"/>
    <w:pPr>
      <w:tabs>
        <w:tab w:val="left" w:pos="2835"/>
        <w:tab w:val="right" w:leader="dot" w:pos="8504"/>
      </w:tabs>
      <w:spacing w:after="0"/>
      <w:ind w:left="2211" w:right="567" w:hanging="737"/>
    </w:pPr>
  </w:style>
  <w:style w:type="paragraph" w:styleId="TOC3">
    <w:name w:val="toc 3"/>
    <w:basedOn w:val="Normal"/>
    <w:next w:val="Normal"/>
    <w:autoRedefine/>
    <w:semiHidden/>
    <w:rsid w:val="00592FB8"/>
    <w:pPr>
      <w:tabs>
        <w:tab w:val="right" w:leader="dot" w:pos="8504"/>
      </w:tabs>
      <w:spacing w:after="0"/>
      <w:ind w:left="1474" w:right="567" w:hanging="680"/>
    </w:pPr>
  </w:style>
  <w:style w:type="paragraph" w:styleId="TOC2">
    <w:name w:val="toc 2"/>
    <w:basedOn w:val="Normal"/>
    <w:next w:val="Normal"/>
    <w:autoRedefine/>
    <w:uiPriority w:val="39"/>
    <w:rsid w:val="00592FB8"/>
    <w:pPr>
      <w:tabs>
        <w:tab w:val="right" w:leader="dot" w:pos="8504"/>
      </w:tabs>
      <w:spacing w:after="0"/>
      <w:ind w:left="794" w:right="567" w:hanging="510"/>
    </w:pPr>
  </w:style>
  <w:style w:type="paragraph" w:styleId="TOC1">
    <w:name w:val="toc 1"/>
    <w:basedOn w:val="Normal"/>
    <w:next w:val="Normal"/>
    <w:autoRedefine/>
    <w:uiPriority w:val="39"/>
    <w:rsid w:val="00D33DD8"/>
    <w:pPr>
      <w:tabs>
        <w:tab w:val="right" w:leader="dot" w:pos="8504"/>
      </w:tabs>
      <w:spacing w:after="0"/>
      <w:ind w:left="284" w:right="567" w:hanging="284"/>
    </w:pPr>
  </w:style>
  <w:style w:type="paragraph" w:styleId="Header">
    <w:name w:val="header"/>
    <w:basedOn w:val="Normal"/>
    <w:pPr>
      <w:tabs>
        <w:tab w:val="center" w:pos="4252"/>
        <w:tab w:val="right" w:pos="8504"/>
      </w:tabs>
    </w:pPr>
  </w:style>
  <w:style w:type="character" w:styleId="FootnoteReference">
    <w:name w:val="footnote reference"/>
    <w:semiHidden/>
    <w:rPr>
      <w:position w:val="6"/>
      <w:sz w:val="16"/>
      <w:szCs w:val="16"/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PageNumber">
    <w:name w:val="page number"/>
    <w:basedOn w:val="DefaultParagraphFont"/>
  </w:style>
  <w:style w:type="paragraph" w:customStyle="1" w:styleId="Luettelo1">
    <w:name w:val="Luettelo1"/>
    <w:basedOn w:val="Normal"/>
    <w:pPr>
      <w:tabs>
        <w:tab w:val="left" w:pos="2380"/>
      </w:tabs>
      <w:spacing w:after="0"/>
      <w:ind w:left="1120"/>
    </w:pPr>
  </w:style>
  <w:style w:type="paragraph" w:styleId="DocumentMap">
    <w:name w:val="Document Map"/>
    <w:basedOn w:val="Normal"/>
    <w:semiHidden/>
    <w:rsid w:val="00D92143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Heading0">
    <w:name w:val="Heading0"/>
    <w:basedOn w:val="Heading1"/>
    <w:next w:val="Normal"/>
    <w:rsid w:val="00A017D9"/>
    <w:pPr>
      <w:numPr>
        <w:numId w:val="0"/>
      </w:numPr>
    </w:pPr>
  </w:style>
  <w:style w:type="paragraph" w:styleId="Title">
    <w:name w:val="Title"/>
    <w:basedOn w:val="Normal"/>
    <w:next w:val="Normal"/>
    <w:qFormat/>
    <w:rsid w:val="00433B52"/>
    <w:pPr>
      <w:spacing w:before="6400" w:after="0"/>
      <w:jc w:val="center"/>
    </w:pPr>
    <w:rPr>
      <w:rFonts w:ascii="Arial" w:hAnsi="Arial" w:cs="Arial"/>
      <w:b/>
      <w:bCs/>
      <w:kern w:val="28"/>
      <w:sz w:val="40"/>
      <w:szCs w:val="40"/>
    </w:rPr>
  </w:style>
  <w:style w:type="paragraph" w:styleId="Footer">
    <w:name w:val="footer"/>
    <w:basedOn w:val="Normal"/>
    <w:rsid w:val="00433B52"/>
    <w:pPr>
      <w:tabs>
        <w:tab w:val="center" w:pos="4320"/>
        <w:tab w:val="right" w:pos="8640"/>
      </w:tabs>
    </w:pPr>
  </w:style>
  <w:style w:type="paragraph" w:customStyle="1" w:styleId="AuthorInformation">
    <w:name w:val="AuthorInformation"/>
    <w:basedOn w:val="Normal"/>
    <w:rsid w:val="00D67598"/>
    <w:pPr>
      <w:keepLines/>
      <w:spacing w:after="0"/>
      <w:ind w:left="6237"/>
      <w:jc w:val="left"/>
    </w:pPr>
  </w:style>
  <w:style w:type="paragraph" w:styleId="Subtitle">
    <w:name w:val="Subtitle"/>
    <w:basedOn w:val="Normal"/>
    <w:qFormat/>
    <w:rsid w:val="00C43C22"/>
    <w:pPr>
      <w:spacing w:after="0"/>
      <w:jc w:val="center"/>
      <w:outlineLvl w:val="1"/>
    </w:pPr>
    <w:rPr>
      <w:rFonts w:ascii="Arial" w:hAnsi="Arial" w:cs="Arial"/>
      <w:sz w:val="32"/>
      <w:szCs w:val="32"/>
    </w:rPr>
  </w:style>
  <w:style w:type="paragraph" w:customStyle="1" w:styleId="FigureCaption">
    <w:name w:val="FigureCaption"/>
    <w:basedOn w:val="Normal"/>
    <w:next w:val="Normal"/>
    <w:rsid w:val="00E107AD"/>
    <w:pPr>
      <w:numPr>
        <w:numId w:val="19"/>
      </w:numPr>
      <w:spacing w:before="120"/>
      <w:jc w:val="left"/>
    </w:pPr>
    <w:rPr>
      <w:rFonts w:ascii="Arial" w:hAnsi="Arial" w:cs="Arial"/>
      <w:sz w:val="20"/>
      <w:szCs w:val="20"/>
    </w:rPr>
  </w:style>
  <w:style w:type="paragraph" w:customStyle="1" w:styleId="TableCaption">
    <w:name w:val="TableCaption"/>
    <w:basedOn w:val="FigureCaption"/>
    <w:next w:val="Normal"/>
    <w:rsid w:val="006C29DD"/>
    <w:pPr>
      <w:numPr>
        <w:numId w:val="15"/>
      </w:numPr>
      <w:spacing w:before="240" w:after="120"/>
      <w:ind w:left="1418" w:hanging="1418"/>
    </w:pPr>
  </w:style>
  <w:style w:type="table" w:styleId="TableGrid1">
    <w:name w:val="Table Grid 1"/>
    <w:basedOn w:val="TableNormal"/>
    <w:rsid w:val="00E46CDD"/>
    <w:pPr>
      <w:autoSpaceDE w:val="0"/>
      <w:autoSpaceDN w:val="0"/>
      <w:adjustRightInd w:val="0"/>
      <w:spacing w:after="240"/>
      <w:jc w:val="both"/>
    </w:pPr>
    <w:tblPr>
      <w:tblInd w:w="0" w:type="nil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E46CDD"/>
    <w:pPr>
      <w:autoSpaceDE w:val="0"/>
      <w:autoSpaceDN w:val="0"/>
      <w:adjustRightInd w:val="0"/>
      <w:spacing w:after="240"/>
      <w:jc w:val="both"/>
    </w:pPr>
    <w:tblPr>
      <w:tblStyleRowBandSize w:val="1"/>
      <w:tblInd w:w="0" w:type="nil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Grid">
    <w:name w:val="Table Grid"/>
    <w:basedOn w:val="TableNormal"/>
    <w:rsid w:val="00AC0A1B"/>
    <w:pPr>
      <w:autoSpaceDE w:val="0"/>
      <w:autoSpaceDN w:val="0"/>
      <w:adjustRightInd w:val="0"/>
      <w:spacing w:after="24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1">
    <w:name w:val="Table Classic 1"/>
    <w:basedOn w:val="TableNormal"/>
    <w:rsid w:val="00AC0A1B"/>
    <w:pPr>
      <w:autoSpaceDE w:val="0"/>
      <w:autoSpaceDN w:val="0"/>
      <w:adjustRightInd w:val="0"/>
      <w:spacing w:after="240"/>
      <w:jc w:val="both"/>
    </w:pPr>
    <w:tblPr>
      <w:tblInd w:w="0" w:type="nil"/>
      <w:tblBorders>
        <w:top w:val="single" w:sz="12" w:space="0" w:color="000000"/>
        <w:bottom w:val="single" w:sz="12" w:space="0" w:color="000000"/>
      </w:tblBorders>
    </w:tbl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AC0A1B"/>
    <w:pPr>
      <w:autoSpaceDE w:val="0"/>
      <w:autoSpaceDN w:val="0"/>
      <w:adjustRightInd w:val="0"/>
      <w:spacing w:after="240"/>
      <w:jc w:val="both"/>
    </w:pPr>
    <w:rPr>
      <w:b/>
      <w:bCs/>
    </w:rPr>
    <w:tblPr>
      <w:tblStyleColBandSize w:val="1"/>
      <w:tblInd w:w="0" w:type="nil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AC0A1B"/>
    <w:pPr>
      <w:autoSpaceDE w:val="0"/>
      <w:autoSpaceDN w:val="0"/>
      <w:adjustRightInd w:val="0"/>
      <w:spacing w:after="240"/>
      <w:jc w:val="both"/>
    </w:pPr>
    <w:tblPr>
      <w:tblStyleColBandSize w:val="1"/>
      <w:tblInd w:w="0" w:type="nil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2">
    <w:name w:val="Table Columns 2"/>
    <w:basedOn w:val="TableNormal"/>
    <w:rsid w:val="00AC0A1B"/>
    <w:pPr>
      <w:autoSpaceDE w:val="0"/>
      <w:autoSpaceDN w:val="0"/>
      <w:adjustRightInd w:val="0"/>
      <w:spacing w:after="240"/>
      <w:jc w:val="both"/>
    </w:pPr>
    <w:rPr>
      <w:b/>
      <w:bCs/>
    </w:rPr>
    <w:tblPr>
      <w:tblStyleColBandSize w:val="1"/>
      <w:tblInd w:w="0" w:type="nil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AC0A1B"/>
    <w:pPr>
      <w:autoSpaceDE w:val="0"/>
      <w:autoSpaceDN w:val="0"/>
      <w:adjustRightInd w:val="0"/>
      <w:spacing w:after="240"/>
      <w:jc w:val="both"/>
    </w:pPr>
    <w:tblPr>
      <w:tblInd w:w="0" w:type="nil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AC0A1B"/>
    <w:pPr>
      <w:autoSpaceDE w:val="0"/>
      <w:autoSpaceDN w:val="0"/>
      <w:adjustRightInd w:val="0"/>
      <w:spacing w:after="240"/>
      <w:jc w:val="both"/>
    </w:pPr>
    <w:tblPr>
      <w:tblInd w:w="0" w:type="nil"/>
      <w:tblBorders>
        <w:top w:val="single" w:sz="12" w:space="0" w:color="000000"/>
        <w:bottom w:val="single" w:sz="12" w:space="0" w:color="000000"/>
      </w:tblBorders>
    </w:tbl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5">
    <w:name w:val="Table Columns 5"/>
    <w:basedOn w:val="TableNormal"/>
    <w:rsid w:val="00F750CD"/>
    <w:pPr>
      <w:autoSpaceDE w:val="0"/>
      <w:autoSpaceDN w:val="0"/>
      <w:adjustRightInd w:val="0"/>
      <w:spacing w:after="240"/>
      <w:jc w:val="both"/>
    </w:pPr>
    <w:tblPr>
      <w:tblStyleColBandSize w:val="1"/>
      <w:tblInd w:w="0" w:type="nil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Elegant">
    <w:name w:val="Table Elegant"/>
    <w:basedOn w:val="TableNormal"/>
    <w:rsid w:val="00F750CD"/>
    <w:pPr>
      <w:autoSpaceDE w:val="0"/>
      <w:autoSpaceDN w:val="0"/>
      <w:adjustRightInd w:val="0"/>
      <w:spacing w:after="240"/>
      <w:jc w:val="both"/>
    </w:pPr>
    <w:tblPr>
      <w:tblInd w:w="0" w:type="nil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F750CD"/>
    <w:pPr>
      <w:autoSpaceDE w:val="0"/>
      <w:autoSpaceDN w:val="0"/>
      <w:adjustRightInd w:val="0"/>
      <w:spacing w:after="240"/>
      <w:jc w:val="both"/>
    </w:pPr>
    <w:tblPr>
      <w:tblInd w:w="0" w:type="nil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F750CD"/>
    <w:pPr>
      <w:autoSpaceDE w:val="0"/>
      <w:autoSpaceDN w:val="0"/>
      <w:adjustRightInd w:val="0"/>
      <w:spacing w:after="240"/>
      <w:jc w:val="both"/>
    </w:pPr>
    <w:tblPr>
      <w:tblInd w:w="0" w:type="nil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F750CD"/>
    <w:pPr>
      <w:autoSpaceDE w:val="0"/>
      <w:autoSpaceDN w:val="0"/>
      <w:adjustRightInd w:val="0"/>
      <w:spacing w:after="240"/>
      <w:jc w:val="both"/>
    </w:pPr>
    <w:tblPr>
      <w:tblStyleRowBandSize w:val="1"/>
      <w:tblInd w:w="0" w:type="nil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F750CD"/>
    <w:pPr>
      <w:autoSpaceDE w:val="0"/>
      <w:autoSpaceDN w:val="0"/>
      <w:adjustRightInd w:val="0"/>
      <w:spacing w:after="240"/>
      <w:jc w:val="both"/>
    </w:pPr>
    <w:tblPr>
      <w:tblStyleRowBandSize w:val="2"/>
      <w:tblInd w:w="0" w:type="nil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F750CD"/>
    <w:pPr>
      <w:autoSpaceDE w:val="0"/>
      <w:autoSpaceDN w:val="0"/>
      <w:adjustRightInd w:val="0"/>
      <w:spacing w:after="240"/>
      <w:jc w:val="both"/>
    </w:pPr>
    <w:tblPr>
      <w:tblInd w:w="0" w:type="nil"/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F750CD"/>
    <w:pPr>
      <w:autoSpaceDE w:val="0"/>
      <w:autoSpaceDN w:val="0"/>
      <w:adjustRightInd w:val="0"/>
      <w:spacing w:after="240"/>
      <w:jc w:val="both"/>
    </w:pPr>
    <w:tblPr>
      <w:tblInd w:w="0" w:type="nil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5">
    <w:name w:val="Table List 5"/>
    <w:basedOn w:val="TableNormal"/>
    <w:rsid w:val="00F750CD"/>
    <w:pPr>
      <w:autoSpaceDE w:val="0"/>
      <w:autoSpaceDN w:val="0"/>
      <w:adjustRightInd w:val="0"/>
      <w:spacing w:after="240"/>
      <w:jc w:val="both"/>
    </w:pPr>
    <w:tblPr>
      <w:tblInd w:w="0" w:type="nil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F750CD"/>
    <w:pPr>
      <w:autoSpaceDE w:val="0"/>
      <w:autoSpaceDN w:val="0"/>
      <w:adjustRightInd w:val="0"/>
      <w:spacing w:after="240"/>
      <w:jc w:val="both"/>
    </w:pPr>
    <w:tblPr>
      <w:tblInd w:w="0" w:type="nil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paragraph" w:customStyle="1" w:styleId="TableText">
    <w:name w:val="TableText"/>
    <w:basedOn w:val="Normal"/>
    <w:rsid w:val="00A23BE0"/>
    <w:pPr>
      <w:spacing w:before="60" w:after="60"/>
      <w:jc w:val="left"/>
    </w:pPr>
    <w:rPr>
      <w:sz w:val="20"/>
      <w:szCs w:val="20"/>
    </w:rPr>
  </w:style>
  <w:style w:type="paragraph" w:customStyle="1" w:styleId="TableHeader">
    <w:name w:val="TableHeader"/>
    <w:basedOn w:val="TableText"/>
    <w:rsid w:val="00FC037C"/>
    <w:rPr>
      <w:b/>
      <w:bCs/>
    </w:rPr>
  </w:style>
  <w:style w:type="paragraph" w:styleId="List">
    <w:name w:val="List"/>
    <w:basedOn w:val="Normal"/>
    <w:rsid w:val="00C9406F"/>
    <w:pPr>
      <w:ind w:left="283" w:hanging="283"/>
    </w:pPr>
  </w:style>
  <w:style w:type="paragraph" w:styleId="ListBullet">
    <w:name w:val="List Bullet"/>
    <w:basedOn w:val="Normal"/>
    <w:rsid w:val="00C9406F"/>
    <w:pPr>
      <w:numPr>
        <w:numId w:val="4"/>
      </w:numPr>
    </w:pPr>
  </w:style>
  <w:style w:type="paragraph" w:customStyle="1" w:styleId="ListItem">
    <w:name w:val="ListItem"/>
    <w:basedOn w:val="Normal"/>
    <w:next w:val="Normal"/>
    <w:rsid w:val="00A13131"/>
    <w:pPr>
      <w:numPr>
        <w:numId w:val="36"/>
      </w:numPr>
      <w:spacing w:after="0"/>
      <w:jc w:val="left"/>
    </w:pPr>
  </w:style>
  <w:style w:type="paragraph" w:customStyle="1" w:styleId="ListItemLast">
    <w:name w:val="ListItemLast"/>
    <w:basedOn w:val="ListItem"/>
    <w:next w:val="Normal"/>
    <w:rsid w:val="00C9406F"/>
    <w:pPr>
      <w:spacing w:after="240"/>
    </w:pPr>
  </w:style>
  <w:style w:type="paragraph" w:customStyle="1" w:styleId="ListItemNumbered">
    <w:name w:val="ListItemNumbered"/>
    <w:basedOn w:val="ListItem"/>
    <w:rsid w:val="00A13131"/>
    <w:pPr>
      <w:numPr>
        <w:numId w:val="30"/>
      </w:numPr>
    </w:pPr>
  </w:style>
  <w:style w:type="character" w:customStyle="1" w:styleId="Emphasized">
    <w:name w:val="Emphasized"/>
    <w:rsid w:val="00964C2C"/>
    <w:rPr>
      <w:i/>
      <w:lang w:val="fi-FI"/>
    </w:rPr>
  </w:style>
  <w:style w:type="paragraph" w:customStyle="1" w:styleId="CodeSample">
    <w:name w:val="CodeSample"/>
    <w:basedOn w:val="Normal"/>
    <w:rsid w:val="00454C5D"/>
    <w:pPr>
      <w:spacing w:after="0"/>
    </w:pPr>
    <w:rPr>
      <w:rFonts w:ascii="Courier New" w:hAnsi="Courier New"/>
      <w:sz w:val="20"/>
    </w:rPr>
  </w:style>
  <w:style w:type="paragraph" w:customStyle="1" w:styleId="StyleAuthorInformationLeft10cm">
    <w:name w:val="Style AuthorInformation + Left:  10 cm"/>
    <w:basedOn w:val="AuthorInformation"/>
    <w:rsid w:val="00F82896"/>
    <w:pPr>
      <w:ind w:left="5670"/>
    </w:pPr>
    <w:rPr>
      <w:szCs w:val="20"/>
    </w:rPr>
  </w:style>
  <w:style w:type="paragraph" w:customStyle="1" w:styleId="Keywords">
    <w:name w:val="Keywords"/>
    <w:basedOn w:val="Heading4"/>
    <w:rsid w:val="0003307E"/>
    <w:pPr>
      <w:spacing w:after="0"/>
    </w:pPr>
  </w:style>
  <w:style w:type="character" w:styleId="Hyperlink">
    <w:name w:val="Hyperlink"/>
    <w:rsid w:val="00885797"/>
    <w:rPr>
      <w:color w:val="0000FF"/>
      <w:u w:val="single"/>
    </w:rPr>
  </w:style>
  <w:style w:type="paragraph" w:styleId="BalloonText">
    <w:name w:val="Balloon Text"/>
    <w:basedOn w:val="Normal"/>
    <w:semiHidden/>
    <w:rsid w:val="008210E6"/>
    <w:rPr>
      <w:rFonts w:ascii="Tahoma" w:hAnsi="Tahoma"/>
      <w:sz w:val="16"/>
      <w:szCs w:val="16"/>
    </w:rPr>
  </w:style>
  <w:style w:type="paragraph" w:styleId="HTMLPreformatted">
    <w:name w:val="HTML Preformatted"/>
    <w:basedOn w:val="Normal"/>
    <w:rsid w:val="00671E4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  <w:spacing w:after="0"/>
      <w:jc w:val="left"/>
    </w:pPr>
    <w:rPr>
      <w:rFonts w:ascii="Courier New" w:hAnsi="Courier New" w:cs="Courier New"/>
      <w:color w:val="000000"/>
      <w:sz w:val="20"/>
      <w:szCs w:val="20"/>
      <w:lang w:bidi="hi-IN"/>
    </w:rPr>
  </w:style>
  <w:style w:type="character" w:customStyle="1" w:styleId="UnresolvedMention1">
    <w:name w:val="Unresolved Mention1"/>
    <w:uiPriority w:val="99"/>
    <w:semiHidden/>
    <w:unhideWhenUsed/>
    <w:rsid w:val="001348C3"/>
    <w:rPr>
      <w:color w:val="605E5C"/>
      <w:shd w:val="clear" w:color="auto" w:fill="E1DFDD"/>
    </w:rPr>
  </w:style>
  <w:style w:type="character" w:styleId="FollowedHyperlink">
    <w:name w:val="FollowedHyperlink"/>
    <w:rsid w:val="001348C3"/>
    <w:rPr>
      <w:color w:val="954F72"/>
      <w:u w:val="single"/>
    </w:rPr>
  </w:style>
  <w:style w:type="character" w:styleId="Emphasis">
    <w:name w:val="Emphasis"/>
    <w:qFormat/>
    <w:rsid w:val="00AC7B33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B091F"/>
    <w:pPr>
      <w:spacing w:before="200" w:after="160"/>
      <w:ind w:left="864" w:right="864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B091F"/>
    <w:rPr>
      <w:i/>
      <w:iCs/>
      <w:color w:val="40404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2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54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F83A72BF2A2A47862231CB9AF9AD73" ma:contentTypeVersion="14" ma:contentTypeDescription="Create a new document." ma:contentTypeScope="" ma:versionID="b00eccdf69915e5ae4bb93d9aefd02ea">
  <xsd:schema xmlns:xsd="http://www.w3.org/2001/XMLSchema" xmlns:xs="http://www.w3.org/2001/XMLSchema" xmlns:p="http://schemas.microsoft.com/office/2006/metadata/properties" xmlns:ns2="43009a48-6ee2-4725-825f-22e1bffc3bc4" xmlns:ns3="65c810a9-22f9-4bbf-a40e-7d91f5c2bfdc" targetNamespace="http://schemas.microsoft.com/office/2006/metadata/properties" ma:root="true" ma:fieldsID="05be8b3ac077205cbb3daa7bd716ea4b" ns2:_="" ns3:_="">
    <xsd:import namespace="43009a48-6ee2-4725-825f-22e1bffc3bc4"/>
    <xsd:import namespace="65c810a9-22f9-4bbf-a40e-7d91f5c2bf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009a48-6ee2-4725-825f-22e1bffc3b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c5529c5-a027-4c82-ab4e-2b087dfb9f5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c810a9-22f9-4bbf-a40e-7d91f5c2bfd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edacb3c-146c-4e5f-ba45-198c012a0ffc}" ma:internalName="TaxCatchAll" ma:showField="CatchAllData" ma:web="65c810a9-22f9-4bbf-a40e-7d91f5c2bf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3009a48-6ee2-4725-825f-22e1bffc3bc4">
      <Terms xmlns="http://schemas.microsoft.com/office/infopath/2007/PartnerControls"/>
    </lcf76f155ced4ddcb4097134ff3c332f>
    <TaxCatchAll xmlns="65c810a9-22f9-4bbf-a40e-7d91f5c2bfdc" xsi:nil="true"/>
  </documentManagement>
</p:properties>
</file>

<file path=customXml/itemProps1.xml><?xml version="1.0" encoding="utf-8"?>
<ds:datastoreItem xmlns:ds="http://schemas.openxmlformats.org/officeDocument/2006/customXml" ds:itemID="{5AF587F6-08D3-4C84-BE5A-87CCC1EEDE51}"/>
</file>

<file path=customXml/itemProps2.xml><?xml version="1.0" encoding="utf-8"?>
<ds:datastoreItem xmlns:ds="http://schemas.openxmlformats.org/officeDocument/2006/customXml" ds:itemID="{5AE62739-D65F-414B-AA78-B6C479B39D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76C2B8-4135-4216-8BC7-38AD9FA61D41}">
  <ds:schemaRefs>
    <ds:schemaRef ds:uri="http://schemas.microsoft.com/office/infopath/2007/PartnerControls"/>
    <ds:schemaRef ds:uri="http://www.w3.org/XML/1998/namespace"/>
    <ds:schemaRef ds:uri="http://purl.org/dc/terms/"/>
    <ds:schemaRef ds:uri="http://purl.org/dc/elements/1.1/"/>
    <ds:schemaRef ds:uri="http://schemas.microsoft.com/office/2006/documentManagement/types"/>
    <ds:schemaRef ds:uri="http://purl.org/dc/dcmitype/"/>
    <ds:schemaRef ds:uri="f4ca7e04-863c-408d-8adf-f2f0f7fcd90d"/>
    <ds:schemaRef ds:uri="http://schemas.openxmlformats.org/package/2006/metadata/core-propertie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63</Words>
  <Characters>2870</Characters>
  <Application>Microsoft Office Word</Application>
  <DocSecurity>0</DocSecurity>
  <Lines>82</Lines>
  <Paragraphs>5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uodollisia ohjeita</vt:lpstr>
      <vt:lpstr>Muodollisia ohjeita</vt:lpstr>
    </vt:vector>
  </TitlesOfParts>
  <Company>Oulun yliopisto</Company>
  <LinksUpToDate>false</LinksUpToDate>
  <CharactersWithSpaces>3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odollisia ohjeita</dc:title>
  <dc:subject/>
  <dc:creator>Mikko Rajanen</dc:creator>
  <cp:keywords/>
  <cp:lastModifiedBy>Sami Pohjolainen</cp:lastModifiedBy>
  <cp:revision>2</cp:revision>
  <cp:lastPrinted>2018-09-24T09:38:00Z</cp:lastPrinted>
  <dcterms:created xsi:type="dcterms:W3CDTF">2023-01-11T09:07:00Z</dcterms:created>
  <dcterms:modified xsi:type="dcterms:W3CDTF">2023-01-11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9b3ac719fb0e6615d24082d25139b8ddb6a7b4feb27e5d2b7d303e8ff20c7d</vt:lpwstr>
  </property>
  <property fmtid="{D5CDD505-2E9C-101B-9397-08002B2CF9AE}" pid="3" name="ContentTypeId">
    <vt:lpwstr>0x010100E3F83A72BF2A2A47862231CB9AF9AD73</vt:lpwstr>
  </property>
</Properties>
</file>